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0CD7D" w14:textId="0977870C" w:rsidR="00945B28" w:rsidRPr="00646FF7" w:rsidRDefault="00945B28" w:rsidP="00945B28">
      <w:pPr>
        <w:pStyle w:val="NoSpacing"/>
        <w:jc w:val="center"/>
        <w:rPr>
          <w:rFonts w:ascii="Times New Roman" w:hAnsi="Times New Roman" w:cs="Times New Roman"/>
          <w:b/>
          <w:sz w:val="24"/>
        </w:rPr>
      </w:pPr>
      <w:r w:rsidRPr="00646FF7">
        <w:rPr>
          <w:rFonts w:ascii="Times New Roman" w:hAnsi="Times New Roman" w:cs="Times New Roman"/>
          <w:b/>
          <w:sz w:val="24"/>
        </w:rPr>
        <w:t xml:space="preserve">DESIGNATION OF </w:t>
      </w:r>
      <w:r w:rsidR="00EF0E52">
        <w:rPr>
          <w:rFonts w:ascii="Times New Roman" w:hAnsi="Times New Roman" w:cs="Times New Roman"/>
          <w:b/>
          <w:sz w:val="24"/>
        </w:rPr>
        <w:t xml:space="preserve">CLUSTER AND </w:t>
      </w:r>
      <w:r w:rsidRPr="00646FF7">
        <w:rPr>
          <w:rFonts w:ascii="Times New Roman" w:hAnsi="Times New Roman" w:cs="Times New Roman"/>
          <w:b/>
          <w:sz w:val="24"/>
        </w:rPr>
        <w:t>SCHOOL INFORMATION</w:t>
      </w:r>
    </w:p>
    <w:p w14:paraId="14480449" w14:textId="21ECF32E" w:rsidR="00945B28" w:rsidRPr="00646FF7" w:rsidRDefault="00945B28" w:rsidP="00945B28">
      <w:pPr>
        <w:pStyle w:val="NoSpacing"/>
        <w:jc w:val="center"/>
        <w:rPr>
          <w:rFonts w:ascii="Times New Roman" w:hAnsi="Times New Roman" w:cs="Times New Roman"/>
          <w:b/>
          <w:sz w:val="24"/>
        </w:rPr>
      </w:pPr>
      <w:r w:rsidRPr="00646FF7">
        <w:rPr>
          <w:rFonts w:ascii="Times New Roman" w:hAnsi="Times New Roman" w:cs="Times New Roman"/>
          <w:b/>
          <w:sz w:val="24"/>
        </w:rPr>
        <w:t>AND COMMUNICATIONS TECHNOLOGY COORDINATOR</w:t>
      </w:r>
      <w:r w:rsidR="008B1D54">
        <w:rPr>
          <w:rFonts w:ascii="Times New Roman" w:hAnsi="Times New Roman" w:cs="Times New Roman"/>
          <w:b/>
          <w:sz w:val="24"/>
        </w:rPr>
        <w:t>S</w:t>
      </w:r>
    </w:p>
    <w:p w14:paraId="29D93020" w14:textId="77777777" w:rsidR="00945B28" w:rsidRPr="00646FF7" w:rsidRDefault="00945B28" w:rsidP="00945B28">
      <w:pPr>
        <w:pStyle w:val="NoSpacing"/>
        <w:jc w:val="center"/>
        <w:rPr>
          <w:rFonts w:ascii="Times New Roman" w:hAnsi="Times New Roman" w:cs="Times New Roman"/>
          <w:b/>
          <w:sz w:val="24"/>
        </w:rPr>
      </w:pPr>
    </w:p>
    <w:p w14:paraId="0C17F9AB" w14:textId="2665AD19" w:rsidR="00945B28" w:rsidRPr="00454365" w:rsidRDefault="00733EA9" w:rsidP="00733EA9">
      <w:pPr>
        <w:pStyle w:val="NoSpacing"/>
        <w:tabs>
          <w:tab w:val="left" w:pos="6660"/>
        </w:tabs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  <w:sz w:val="20"/>
        </w:rPr>
        <w:tab/>
      </w:r>
    </w:p>
    <w:p w14:paraId="0ED1D7E3" w14:textId="2A0D6C17" w:rsidR="00945B28" w:rsidRPr="00454365" w:rsidRDefault="00945B28" w:rsidP="00945B28">
      <w:pPr>
        <w:spacing w:after="0" w:line="360" w:lineRule="auto"/>
        <w:ind w:left="250"/>
        <w:rPr>
          <w:sz w:val="20"/>
        </w:rPr>
      </w:pPr>
      <w:r w:rsidRPr="00454365">
        <w:rPr>
          <w:rFonts w:eastAsia="Calibri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D869523" wp14:editId="4F143462">
                <wp:simplePos x="0" y="0"/>
                <wp:positionH relativeFrom="column">
                  <wp:posOffset>676440</wp:posOffset>
                </wp:positionH>
                <wp:positionV relativeFrom="paragraph">
                  <wp:posOffset>197264</wp:posOffset>
                </wp:positionV>
                <wp:extent cx="3155591" cy="0"/>
                <wp:effectExtent l="0" t="0" r="0" b="0"/>
                <wp:wrapNone/>
                <wp:docPr id="10311" name="Straight Connector 103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5559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0CFD9DF" id="Straight Connector 10311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3.25pt,15.55pt" to="301.7pt,1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" strokecolor="#5b9bd5 [3204]" strokeweight=".5pt">
                <v:stroke joinstyle="miter"/>
              </v:line>
            </w:pict>
          </mc:Fallback>
        </mc:AlternateContent>
      </w:r>
      <w:r w:rsidRPr="00454365">
        <w:rPr>
          <w:rFonts w:eastAsia="Calibri"/>
          <w:b/>
          <w:sz w:val="20"/>
        </w:rPr>
        <w:t>Name</w:t>
      </w:r>
      <w:r w:rsidRPr="00454365">
        <w:rPr>
          <w:rFonts w:eastAsia="Calibri"/>
          <w:sz w:val="20"/>
        </w:rPr>
        <w:t>:</w:t>
      </w:r>
      <w:r w:rsidRPr="00454365">
        <w:rPr>
          <w:sz w:val="20"/>
        </w:rPr>
        <w:t xml:space="preserve">  </w:t>
      </w:r>
      <w:r>
        <w:rPr>
          <w:sz w:val="20"/>
        </w:rPr>
        <w:t xml:space="preserve">  </w:t>
      </w:r>
      <w:sdt>
        <w:sdtPr>
          <w:rPr>
            <w:rStyle w:val="Heading3Char"/>
            <w:rFonts w:eastAsiaTheme="minorHAnsi"/>
            <w:b w:val="0"/>
            <w:sz w:val="20"/>
          </w:rPr>
          <w:id w:val="-2133311848"/>
          <w:placeholder>
            <w:docPart w:val="C30E528CEE7A4EBC9373D0AA4D3A5FD2"/>
          </w:placeholder>
          <w:text/>
        </w:sdtPr>
        <w:sdtEndPr>
          <w:rPr>
            <w:rStyle w:val="Heading3Char"/>
          </w:rPr>
        </w:sdtEndPr>
        <w:sdtContent>
          <w:r w:rsidR="009F0ECE">
            <w:rPr>
              <w:rStyle w:val="Heading3Char"/>
              <w:rFonts w:eastAsiaTheme="minorHAnsi"/>
              <w:b w:val="0"/>
              <w:sz w:val="20"/>
            </w:rPr>
            <w:t xml:space="preserve">   T</w:t>
          </w:r>
          <w:r w:rsidR="00482658">
            <w:rPr>
              <w:rStyle w:val="Heading3Char"/>
              <w:rFonts w:eastAsiaTheme="minorHAnsi"/>
              <w:b w:val="0"/>
              <w:sz w:val="20"/>
            </w:rPr>
            <w:t>eacher’</w:t>
          </w:r>
          <w:r w:rsidR="009F0ECE">
            <w:rPr>
              <w:rStyle w:val="Heading3Char"/>
              <w:rFonts w:eastAsiaTheme="minorHAnsi"/>
              <w:b w:val="0"/>
              <w:sz w:val="20"/>
            </w:rPr>
            <w:t xml:space="preserve">s </w:t>
          </w:r>
          <w:r w:rsidR="00482658">
            <w:rPr>
              <w:rStyle w:val="Heading3Char"/>
              <w:rFonts w:eastAsiaTheme="minorHAnsi"/>
              <w:b w:val="0"/>
              <w:sz w:val="20"/>
            </w:rPr>
            <w:t>complete n</w:t>
          </w:r>
          <w:r w:rsidR="009F0ECE">
            <w:rPr>
              <w:rStyle w:val="Heading3Char"/>
              <w:rFonts w:eastAsiaTheme="minorHAnsi"/>
              <w:b w:val="0"/>
              <w:sz w:val="20"/>
            </w:rPr>
            <w:t>ame</w:t>
          </w:r>
          <w:r w:rsidR="00482658">
            <w:rPr>
              <w:rStyle w:val="Heading3Char"/>
              <w:rFonts w:eastAsiaTheme="minorHAnsi"/>
              <w:b w:val="0"/>
              <w:sz w:val="20"/>
            </w:rPr>
            <w:t xml:space="preserve"> with middle initial</w:t>
          </w:r>
        </w:sdtContent>
      </w:sdt>
      <w:r>
        <w:rPr>
          <w:sz w:val="20"/>
        </w:rPr>
        <w:t xml:space="preserve"> </w:t>
      </w:r>
      <w:sdt>
        <w:sdtPr>
          <w:rPr>
            <w:rFonts w:ascii="Arial Narrow" w:hAnsi="Arial Narrow" w:cs="Times New Roman"/>
            <w:sz w:val="20"/>
            <w:szCs w:val="20"/>
            <w:lang w:val="en-US"/>
          </w:rPr>
          <w:id w:val="-2040269885"/>
          <w:placeholder>
            <w:docPart w:val="1D1A81CE7F56494C9815BA94522F2179"/>
          </w:placeholder>
          <w15:appearance w15:val="hidden"/>
          <w:text/>
        </w:sdtPr>
        <w:sdtEndPr/>
        <w:sdtContent>
          <w:r w:rsidR="009F0ECE" w:rsidRPr="00F04CF1">
            <w:rPr>
              <w:rFonts w:ascii="Arial Narrow" w:hAnsi="Arial Narrow" w:cs="Times New Roman"/>
              <w:sz w:val="20"/>
              <w:szCs w:val="20"/>
              <w:lang w:val="en-US"/>
            </w:rPr>
            <w:t xml:space="preserve"> </w:t>
          </w:r>
        </w:sdtContent>
      </w:sdt>
    </w:p>
    <w:p w14:paraId="2353CCE0" w14:textId="268BDBFC" w:rsidR="00945B28" w:rsidRPr="009B1A71" w:rsidRDefault="00945B28" w:rsidP="00945B28">
      <w:pPr>
        <w:spacing w:after="230" w:line="360" w:lineRule="auto"/>
        <w:ind w:left="260" w:right="561" w:hanging="10"/>
        <w:jc w:val="both"/>
        <w:rPr>
          <w:bCs/>
          <w:sz w:val="20"/>
        </w:rPr>
      </w:pPr>
      <w:r w:rsidRPr="00454365">
        <w:rPr>
          <w:rFonts w:eastAsia="Calibri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52A772E" wp14:editId="592B08E9">
                <wp:simplePos x="0" y="0"/>
                <wp:positionH relativeFrom="column">
                  <wp:posOffset>665149</wp:posOffset>
                </wp:positionH>
                <wp:positionV relativeFrom="paragraph">
                  <wp:posOffset>179705</wp:posOffset>
                </wp:positionV>
                <wp:extent cx="3155591" cy="0"/>
                <wp:effectExtent l="0" t="0" r="0" b="0"/>
                <wp:wrapNone/>
                <wp:docPr id="10312" name="Straight Connector 103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5559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ED011BB" id="Straight Connector 10312" o:spid="_x0000_s1026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2.35pt,14.15pt" to="300.8pt,1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" strokecolor="#5b9bd5 [3204]" strokeweight=".5pt">
                <v:stroke joinstyle="miter"/>
              </v:line>
            </w:pict>
          </mc:Fallback>
        </mc:AlternateContent>
      </w:r>
      <w:r w:rsidRPr="00454365">
        <w:rPr>
          <w:b/>
          <w:sz w:val="20"/>
        </w:rPr>
        <w:t>Position:</w:t>
      </w:r>
      <w:r w:rsidRPr="00454365">
        <w:rPr>
          <w:sz w:val="20"/>
        </w:rPr>
        <w:t xml:space="preserve">   </w:t>
      </w:r>
      <w:sdt>
        <w:sdtPr>
          <w:rPr>
            <w:sz w:val="20"/>
          </w:rPr>
          <w:alias w:val="Plantilla Position"/>
          <w:tag w:val="Plantilla Position"/>
          <w:id w:val="1480112371"/>
          <w:placeholder>
            <w:docPart w:val="F348EB6AA7A44A1E9631C5DEA445AAF8"/>
          </w:placeholder>
          <w15:color w:val="000000"/>
          <w:dropDownList>
            <w:listItem w:displayText="Choose your plantilla position" w:value="Choose your plantilla position"/>
            <w:listItem w:displayText="Teacher I" w:value="Teacher I"/>
            <w:listItem w:displayText="Teacher II" w:value="Teacher II"/>
            <w:listItem w:displayText="Teacher III" w:value="Teacher III"/>
            <w:listItem w:displayText="Special Education Teacher I" w:value="Special Education Teacher I"/>
            <w:listItem w:displayText="Special Science Teacher I" w:value="Special Science Teacher I"/>
            <w:listItem w:displayText="Master Teacher I" w:value="Master Teacher I"/>
            <w:listItem w:displayText="Master Teacher II" w:value="Master Teacher II"/>
            <w:listItem w:displayText="Head Teacher I" w:value="Head Teacher I"/>
            <w:listItem w:displayText="Head Teacher II" w:value="Head Teacher II"/>
            <w:listItem w:displayText="Head Teacher III" w:value="Head Teacher III"/>
            <w:listItem w:displayText="Head Teacher IV" w:value="Head Teacher IV"/>
          </w:dropDownList>
        </w:sdtPr>
        <w:sdtContent>
          <w:r w:rsidR="000C3C99">
            <w:rPr>
              <w:sz w:val="20"/>
            </w:rPr>
            <w:t>Choose your plantilla position</w:t>
          </w:r>
        </w:sdtContent>
      </w:sdt>
    </w:p>
    <w:p w14:paraId="60E763B2" w14:textId="77777777" w:rsidR="00945B28" w:rsidRPr="00454365" w:rsidRDefault="00945B28" w:rsidP="00945B28">
      <w:pPr>
        <w:spacing w:after="4" w:line="265" w:lineRule="auto"/>
        <w:ind w:left="260" w:right="561" w:hanging="10"/>
        <w:jc w:val="both"/>
        <w:rPr>
          <w:i/>
          <w:sz w:val="20"/>
        </w:rPr>
      </w:pPr>
      <w:r w:rsidRPr="00454365">
        <w:rPr>
          <w:b/>
          <w:sz w:val="20"/>
        </w:rPr>
        <w:t>Designation:</w:t>
      </w:r>
      <w:r>
        <w:rPr>
          <w:b/>
          <w:sz w:val="20"/>
        </w:rPr>
        <w:t xml:space="preserve"> </w:t>
      </w:r>
      <w:r>
        <w:rPr>
          <w:i/>
          <w:sz w:val="20"/>
        </w:rPr>
        <w:t>(Please tick box/s)</w:t>
      </w:r>
    </w:p>
    <w:p w14:paraId="27E897F4" w14:textId="2607CC17" w:rsidR="00945B28" w:rsidRPr="00454365" w:rsidRDefault="001E1CC2" w:rsidP="00945B28">
      <w:pPr>
        <w:spacing w:after="4" w:line="265" w:lineRule="auto"/>
        <w:ind w:right="561" w:firstLine="720"/>
        <w:jc w:val="both"/>
        <w:rPr>
          <w:sz w:val="20"/>
        </w:rPr>
      </w:pPr>
      <w:sdt>
        <w:sdtPr>
          <w:rPr>
            <w:sz w:val="20"/>
          </w:rPr>
          <w:id w:val="15000024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0B82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6014BB">
        <w:rPr>
          <w:sz w:val="20"/>
        </w:rPr>
        <w:t>Cluster</w:t>
      </w:r>
      <w:r w:rsidR="00945B28" w:rsidRPr="00454365">
        <w:rPr>
          <w:sz w:val="20"/>
        </w:rPr>
        <w:t xml:space="preserve"> ICT Coordinator</w:t>
      </w:r>
    </w:p>
    <w:p w14:paraId="211A41E3" w14:textId="1B4079AE" w:rsidR="00945B28" w:rsidRPr="00454365" w:rsidRDefault="001E1CC2" w:rsidP="00945B28">
      <w:pPr>
        <w:spacing w:after="4" w:line="265" w:lineRule="auto"/>
        <w:ind w:right="561" w:firstLine="720"/>
        <w:jc w:val="both"/>
        <w:rPr>
          <w:sz w:val="20"/>
        </w:rPr>
      </w:pPr>
      <w:sdt>
        <w:sdtPr>
          <w:rPr>
            <w:sz w:val="20"/>
          </w:rPr>
          <w:id w:val="-16525882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3176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945B28" w:rsidRPr="00454365">
        <w:rPr>
          <w:sz w:val="20"/>
        </w:rPr>
        <w:t>School ICT Coordinator (ICT-related programs and projects)</w:t>
      </w:r>
    </w:p>
    <w:p w14:paraId="075E5791" w14:textId="4C665309" w:rsidR="00945B28" w:rsidRPr="00454365" w:rsidRDefault="001E1CC2" w:rsidP="00945B28">
      <w:pPr>
        <w:spacing w:after="271" w:line="265" w:lineRule="auto"/>
        <w:ind w:right="561" w:firstLine="720"/>
        <w:jc w:val="both"/>
        <w:rPr>
          <w:sz w:val="20"/>
        </w:rPr>
      </w:pPr>
      <w:sdt>
        <w:sdtPr>
          <w:rPr>
            <w:sz w:val="20"/>
          </w:rPr>
          <w:id w:val="-16219927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51EE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945B28" w:rsidRPr="00454365">
        <w:rPr>
          <w:sz w:val="20"/>
        </w:rPr>
        <w:t>School ICT Coordinator (Data Management and Information Systems support)</w:t>
      </w:r>
    </w:p>
    <w:p w14:paraId="49520EB2" w14:textId="67567A23" w:rsidR="00945B28" w:rsidRPr="00454365" w:rsidRDefault="00945B28" w:rsidP="00945B28">
      <w:pPr>
        <w:spacing w:after="258" w:line="265" w:lineRule="auto"/>
        <w:ind w:left="260" w:right="561" w:hanging="10"/>
        <w:jc w:val="both"/>
        <w:rPr>
          <w:sz w:val="20"/>
        </w:rPr>
      </w:pPr>
      <w:r w:rsidRPr="00454365">
        <w:rPr>
          <w:b/>
          <w:sz w:val="20"/>
        </w:rPr>
        <w:t>District</w:t>
      </w:r>
      <w:r w:rsidRPr="00557FC5">
        <w:rPr>
          <w:b/>
          <w:sz w:val="20"/>
        </w:rPr>
        <w:t xml:space="preserve">:  </w:t>
      </w:r>
      <w:r w:rsidRPr="00557FC5">
        <w:rPr>
          <w:sz w:val="20"/>
        </w:rPr>
        <w:t xml:space="preserve"> </w:t>
      </w:r>
      <w:bookmarkStart w:id="0" w:name="_Hlk12522194"/>
      <w:sdt>
        <w:sdtPr>
          <w:rPr>
            <w:b/>
            <w:sz w:val="20"/>
            <w:u w:val="single"/>
          </w:rPr>
          <w:id w:val="-1206258933"/>
          <w:placeholder>
            <w:docPart w:val="96EBC44EA58048D4821A7EA4883FE67A"/>
          </w:placeholder>
          <w:dropDownList>
            <w:listItem w:displayText="Choose your District" w:value="Choose your District"/>
            <w:listItem w:displayText="I" w:value="I"/>
            <w:listItem w:displayText="II" w:value="II"/>
            <w:listItem w:displayText="III" w:value="III"/>
            <w:listItem w:displayText="Secondary School" w:value="Secondary School"/>
          </w:dropDownList>
        </w:sdtPr>
        <w:sdtEndPr/>
        <w:sdtContent>
          <w:r w:rsidR="000C3C99">
            <w:rPr>
              <w:b/>
              <w:sz w:val="20"/>
              <w:u w:val="single"/>
            </w:rPr>
            <w:t>Choose your District</w:t>
          </w:r>
        </w:sdtContent>
      </w:sdt>
      <w:bookmarkEnd w:id="0"/>
      <w:r w:rsidRPr="00454365">
        <w:rPr>
          <w:sz w:val="20"/>
        </w:rPr>
        <w:t xml:space="preserve">                        </w:t>
      </w:r>
      <w:r>
        <w:rPr>
          <w:sz w:val="20"/>
        </w:rPr>
        <w:t xml:space="preserve">  </w:t>
      </w:r>
      <w:r w:rsidRPr="00454365">
        <w:rPr>
          <w:sz w:val="20"/>
        </w:rPr>
        <w:t xml:space="preserve"> </w:t>
      </w:r>
      <w:r w:rsidR="000350BD">
        <w:rPr>
          <w:b/>
          <w:sz w:val="20"/>
        </w:rPr>
        <w:t>Cluster</w:t>
      </w:r>
      <w:r w:rsidR="002C29C6">
        <w:rPr>
          <w:b/>
          <w:sz w:val="20"/>
        </w:rPr>
        <w:t xml:space="preserve">: </w:t>
      </w:r>
      <w:r w:rsidR="00557FC5" w:rsidRPr="00557FC5">
        <w:rPr>
          <w:b/>
          <w:sz w:val="20"/>
        </w:rPr>
        <w:t xml:space="preserve"> </w:t>
      </w:r>
      <w:sdt>
        <w:sdtPr>
          <w:rPr>
            <w:b/>
            <w:sz w:val="20"/>
            <w:u w:val="single"/>
          </w:rPr>
          <w:id w:val="496007248"/>
          <w:placeholder>
            <w:docPart w:val="43707085606E48C28D8A3B1FE82F70C4"/>
          </w:placeholder>
          <w:dropDownList>
            <w:listItem w:displayText="Choose your Cluster" w:value="Choose your Cluster"/>
            <w:listItem w:displayText="I" w:value="I"/>
            <w:listItem w:displayText="II" w:value="II"/>
            <w:listItem w:displayText="III" w:value="III"/>
            <w:listItem w:displayText="IV" w:value="IV"/>
            <w:listItem w:displayText="V" w:value="V"/>
            <w:listItem w:displayText="VI" w:value="VI"/>
            <w:listItem w:displayText="VII" w:value="VII"/>
            <w:listItem w:displayText="VIII" w:value="VIII"/>
            <w:listItem w:displayText="IX" w:value="IX"/>
            <w:listItem w:displayText="Secondary School" w:value="Secondary School"/>
            <w:listItem w:displayText="X" w:value="X"/>
          </w:dropDownList>
        </w:sdtPr>
        <w:sdtEndPr/>
        <w:sdtContent>
          <w:r w:rsidR="000C3C99">
            <w:rPr>
              <w:b/>
              <w:sz w:val="20"/>
              <w:u w:val="single"/>
            </w:rPr>
            <w:t>Choose your Cluster</w:t>
          </w:r>
        </w:sdtContent>
      </w:sdt>
    </w:p>
    <w:p w14:paraId="6F732367" w14:textId="4617CB36" w:rsidR="00945B28" w:rsidRDefault="00945B28" w:rsidP="00945B28">
      <w:pPr>
        <w:pStyle w:val="NoSpacing"/>
        <w:ind w:firstLine="250"/>
        <w:rPr>
          <w:rFonts w:ascii="Times New Roman" w:hAnsi="Times New Roman" w:cs="Times New Roman"/>
        </w:rPr>
      </w:pPr>
      <w:r w:rsidRPr="00466288">
        <w:rPr>
          <w:rFonts w:ascii="Times New Roman" w:eastAsia="Calibri" w:hAnsi="Times New Roman" w:cs="Times New Roman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6301AD62" wp14:editId="5265612A">
                <wp:simplePos x="0" y="0"/>
                <wp:positionH relativeFrom="column">
                  <wp:posOffset>659461</wp:posOffset>
                </wp:positionH>
                <wp:positionV relativeFrom="paragraph">
                  <wp:posOffset>187573</wp:posOffset>
                </wp:positionV>
                <wp:extent cx="4595854" cy="0"/>
                <wp:effectExtent l="0" t="0" r="0" b="0"/>
                <wp:wrapNone/>
                <wp:docPr id="10313" name="Straight Connector 103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9585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0CFB3AA" id="Straight Connector 10313" o:spid="_x0000_s1026" style="position:absolute;z-index:25165824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1.95pt,14.75pt" to="413.85pt,1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" strokecolor="#5b9bd5 [3204]" strokeweight=".5pt">
                <v:stroke joinstyle="miter"/>
              </v:line>
            </w:pict>
          </mc:Fallback>
        </mc:AlternateContent>
      </w:r>
      <w:r w:rsidRPr="00466288">
        <w:rPr>
          <w:rFonts w:ascii="Times New Roman" w:hAnsi="Times New Roman" w:cs="Times New Roman"/>
          <w:b/>
          <w:sz w:val="20"/>
        </w:rPr>
        <w:t>School:</w:t>
      </w:r>
      <w:r>
        <w:rPr>
          <w:rFonts w:ascii="Times New Roman" w:hAnsi="Times New Roman" w:cs="Times New Roman"/>
          <w:b/>
          <w:sz w:val="20"/>
        </w:rPr>
        <w:t xml:space="preserve">   </w:t>
      </w:r>
      <w:r w:rsidRPr="00454365">
        <w:rPr>
          <w:rFonts w:ascii="Times New Roman" w:hAnsi="Times New Roman" w:cs="Times New Roman"/>
        </w:rPr>
        <w:t xml:space="preserve">  </w:t>
      </w:r>
      <w:sdt>
        <w:sdtPr>
          <w:rPr>
            <w:rFonts w:ascii="Times New Roman" w:hAnsi="Times New Roman" w:cs="Times New Roman"/>
          </w:rPr>
          <w:alias w:val="School Name"/>
          <w:tag w:val="School Name"/>
          <w:id w:val="1798331771"/>
          <w:lock w:val="sdtLocked"/>
          <w:placeholder>
            <w:docPart w:val="DefaultPlaceholder_-1854013440"/>
          </w:placeholder>
          <w:showingPlcHdr/>
          <w15:color w:val="000000"/>
        </w:sdtPr>
        <w:sdtContent>
          <w:r w:rsidR="00D1568B" w:rsidRPr="006A02E7">
            <w:rPr>
              <w:rStyle w:val="PlaceholderText"/>
            </w:rPr>
            <w:t>Click or tap here to enter text.</w:t>
          </w:r>
        </w:sdtContent>
      </w:sdt>
    </w:p>
    <w:p w14:paraId="2F221071" w14:textId="4D596CE5" w:rsidR="00945B28" w:rsidRPr="00454365" w:rsidRDefault="00945B28" w:rsidP="00945B28">
      <w:pPr>
        <w:pStyle w:val="NoSpacing"/>
        <w:ind w:firstLine="250"/>
        <w:rPr>
          <w:rFonts w:ascii="Times New Roman" w:hAnsi="Times New Roman" w:cs="Times New Roman"/>
        </w:rPr>
      </w:pPr>
      <w:r w:rsidRPr="00466288">
        <w:rPr>
          <w:rFonts w:ascii="Times New Roman" w:eastAsia="Calibri" w:hAnsi="Times New Roman" w:cs="Times New Roman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164D7CED" wp14:editId="35BE3C75">
                <wp:simplePos x="0" y="0"/>
                <wp:positionH relativeFrom="column">
                  <wp:posOffset>993417</wp:posOffset>
                </wp:positionH>
                <wp:positionV relativeFrom="paragraph">
                  <wp:posOffset>173189</wp:posOffset>
                </wp:positionV>
                <wp:extent cx="4261540" cy="0"/>
                <wp:effectExtent l="0" t="0" r="0" b="0"/>
                <wp:wrapNone/>
                <wp:docPr id="10314" name="Straight Connector 10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615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E161798" id="Straight Connector 10314" o:spid="_x0000_s1026" style="position:absolute;z-index:25165824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78.2pt,13.65pt" to="413.75pt,1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" strokecolor="#5b9bd5 [3204]" strokeweight=".5pt">
                <v:stroke joinstyle="miter"/>
              </v:line>
            </w:pict>
          </mc:Fallback>
        </mc:AlternateContent>
      </w:r>
      <w:r w:rsidRPr="00466288">
        <w:rPr>
          <w:rFonts w:ascii="Times New Roman" w:hAnsi="Times New Roman" w:cs="Times New Roman"/>
          <w:b/>
          <w:sz w:val="20"/>
        </w:rPr>
        <w:t xml:space="preserve">School ID </w:t>
      </w:r>
      <w:proofErr w:type="gramStart"/>
      <w:r w:rsidRPr="00466288">
        <w:rPr>
          <w:rFonts w:ascii="Times New Roman" w:hAnsi="Times New Roman" w:cs="Times New Roman"/>
          <w:b/>
          <w:sz w:val="20"/>
        </w:rPr>
        <w:t>No</w:t>
      </w:r>
      <w:r w:rsidRPr="00466288">
        <w:rPr>
          <w:rFonts w:ascii="Times New Roman" w:hAnsi="Times New Roman" w:cs="Times New Roman"/>
          <w:sz w:val="20"/>
        </w:rPr>
        <w:t xml:space="preserve"> </w:t>
      </w:r>
      <w:r w:rsidRPr="00454365">
        <w:rPr>
          <w:rFonts w:ascii="Times New Roman" w:hAnsi="Times New Roman" w:cs="Times New Roman"/>
        </w:rPr>
        <w:t>:</w:t>
      </w:r>
      <w:proofErr w:type="gramEnd"/>
      <w:r>
        <w:rPr>
          <w:rFonts w:ascii="Times New Roman" w:hAnsi="Times New Roman" w:cs="Times New Roman"/>
        </w:rPr>
        <w:t xml:space="preserve">  </w:t>
      </w:r>
      <w:r w:rsidRPr="00454365">
        <w:rPr>
          <w:rFonts w:ascii="Times New Roman" w:hAnsi="Times New Roman" w:cs="Times New Roman"/>
        </w:rPr>
        <w:t xml:space="preserve"> </w:t>
      </w:r>
      <w:sdt>
        <w:sdtPr>
          <w:rPr>
            <w:sz w:val="20"/>
          </w:rPr>
          <w:id w:val="-213517169"/>
          <w:placeholder>
            <w:docPart w:val="FFD942675E8D4D7EBE1D51C7D86FC0C1"/>
          </w:placeholder>
          <w:showingPlcHdr/>
          <w:text/>
        </w:sdtPr>
        <w:sdtEndPr/>
        <w:sdtContent>
          <w:r w:rsidR="00CC6F4E" w:rsidRPr="00256231">
            <w:rPr>
              <w:rStyle w:val="PlaceholderText"/>
              <w:rFonts w:ascii="Times New Roman" w:hAnsi="Times New Roman" w:cs="Times New Roman"/>
              <w:b/>
              <w:sz w:val="20"/>
            </w:rPr>
            <w:t>Click or tap here to enter text.</w:t>
          </w:r>
        </w:sdtContent>
      </w:sdt>
    </w:p>
    <w:p w14:paraId="48DD99CA" w14:textId="4B490EA9" w:rsidR="00945B28" w:rsidRDefault="00945B28" w:rsidP="00945B28">
      <w:pPr>
        <w:pStyle w:val="NoSpacing"/>
        <w:ind w:firstLine="250"/>
        <w:rPr>
          <w:rFonts w:ascii="Times New Roman" w:hAnsi="Times New Roman" w:cs="Times New Roman"/>
        </w:rPr>
      </w:pPr>
    </w:p>
    <w:p w14:paraId="7861B2F2" w14:textId="55B2ACD8" w:rsidR="00945B28" w:rsidRPr="00454365" w:rsidRDefault="00945B28" w:rsidP="00945B28">
      <w:pPr>
        <w:pStyle w:val="NoSpacing"/>
        <w:ind w:firstLine="250"/>
      </w:pPr>
      <w:r w:rsidRPr="00466288">
        <w:rPr>
          <w:rFonts w:ascii="Times New Roman" w:eastAsia="Calibri" w:hAnsi="Times New Roman" w:cs="Times New Roman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5E221C5C" wp14:editId="5DA6D6AD">
                <wp:simplePos x="0" y="0"/>
                <wp:positionH relativeFrom="column">
                  <wp:posOffset>675364</wp:posOffset>
                </wp:positionH>
                <wp:positionV relativeFrom="paragraph">
                  <wp:posOffset>181085</wp:posOffset>
                </wp:positionV>
                <wp:extent cx="4556097" cy="0"/>
                <wp:effectExtent l="0" t="0" r="0" b="0"/>
                <wp:wrapNone/>
                <wp:docPr id="10315" name="Straight Connector 103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5609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2B42B7D" id="Straight Connector 10315" o:spid="_x0000_s1026" style="position:absolute;z-index:2516582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3.2pt,14.25pt" to="411.95pt,1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" strokecolor="#5b9bd5 [3204]" strokeweight=".5pt">
                <v:stroke joinstyle="miter"/>
              </v:line>
            </w:pict>
          </mc:Fallback>
        </mc:AlternateContent>
      </w:r>
      <w:r w:rsidRPr="00466288">
        <w:rPr>
          <w:rFonts w:ascii="Times New Roman" w:hAnsi="Times New Roman" w:cs="Times New Roman"/>
          <w:b/>
          <w:sz w:val="20"/>
        </w:rPr>
        <w:t>Address:</w:t>
      </w:r>
      <w:r>
        <w:rPr>
          <w:rFonts w:ascii="Times New Roman" w:hAnsi="Times New Roman" w:cs="Times New Roman"/>
          <w:b/>
          <w:sz w:val="20"/>
        </w:rPr>
        <w:t xml:space="preserve">  </w:t>
      </w:r>
      <w:r w:rsidRPr="00454365">
        <w:rPr>
          <w:rFonts w:ascii="Times New Roman" w:hAnsi="Times New Roman" w:cs="Times New Roman"/>
        </w:rPr>
        <w:t xml:space="preserve"> </w:t>
      </w:r>
      <w:sdt>
        <w:sdtPr>
          <w:rPr>
            <w:rStyle w:val="Heading3Char"/>
            <w:rFonts w:eastAsiaTheme="minorHAnsi"/>
            <w:b w:val="0"/>
            <w:sz w:val="20"/>
          </w:rPr>
          <w:id w:val="2048640979"/>
          <w:placeholder>
            <w:docPart w:val="750D99F5D8E2409785081CD9548FE93C"/>
          </w:placeholder>
          <w:showingPlcHdr/>
        </w:sdtPr>
        <w:sdtEndPr>
          <w:rPr>
            <w:rStyle w:val="DefaultParagraphFont"/>
            <w:rFonts w:asciiTheme="minorHAnsi" w:hAnsiTheme="minorHAnsi" w:cstheme="minorBidi"/>
            <w:b/>
            <w:sz w:val="22"/>
            <w:szCs w:val="22"/>
            <w:lang w:val="en-PH"/>
          </w:rPr>
        </w:sdtEndPr>
        <w:sdtContent>
          <w:r w:rsidR="00CC6F4E" w:rsidRPr="00256231">
            <w:rPr>
              <w:rStyle w:val="PlaceholderText"/>
              <w:rFonts w:ascii="Times New Roman" w:hAnsi="Times New Roman" w:cs="Times New Roman"/>
              <w:b/>
              <w:sz w:val="20"/>
            </w:rPr>
            <w:t>Click or tap here to enter text.</w:t>
          </w:r>
        </w:sdtContent>
      </w:sdt>
    </w:p>
    <w:p w14:paraId="571AE294" w14:textId="77777777" w:rsidR="00945B28" w:rsidRPr="00454365" w:rsidRDefault="00945B28" w:rsidP="00945B28">
      <w:pPr>
        <w:tabs>
          <w:tab w:val="left" w:pos="8799"/>
        </w:tabs>
        <w:spacing w:after="4" w:line="265" w:lineRule="auto"/>
        <w:ind w:left="270" w:right="561" w:firstLine="450"/>
        <w:jc w:val="both"/>
        <w:rPr>
          <w:sz w:val="12"/>
        </w:rPr>
      </w:pPr>
    </w:p>
    <w:p w14:paraId="3D731A90" w14:textId="77777777" w:rsidR="00945B28" w:rsidRDefault="00945B28" w:rsidP="00945B28">
      <w:pPr>
        <w:tabs>
          <w:tab w:val="left" w:pos="8799"/>
        </w:tabs>
        <w:spacing w:after="4" w:line="265" w:lineRule="auto"/>
        <w:ind w:left="270" w:right="561" w:firstLine="450"/>
        <w:jc w:val="both"/>
        <w:rPr>
          <w:sz w:val="20"/>
        </w:rPr>
      </w:pPr>
    </w:p>
    <w:p w14:paraId="30D37CDA" w14:textId="4F58B953" w:rsidR="00945B28" w:rsidRPr="00454365" w:rsidRDefault="00945B28" w:rsidP="00D7547E">
      <w:pPr>
        <w:tabs>
          <w:tab w:val="left" w:pos="8799"/>
        </w:tabs>
        <w:spacing w:after="4" w:line="265" w:lineRule="auto"/>
        <w:ind w:left="270" w:right="561" w:firstLine="450"/>
        <w:jc w:val="both"/>
        <w:rPr>
          <w:sz w:val="20"/>
        </w:rPr>
      </w:pPr>
      <w:r w:rsidRPr="00454365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6486A235" wp14:editId="1C09B2A8">
                <wp:simplePos x="0" y="0"/>
                <wp:positionH relativeFrom="column">
                  <wp:posOffset>2591627</wp:posOffset>
                </wp:positionH>
                <wp:positionV relativeFrom="paragraph">
                  <wp:posOffset>422109</wp:posOffset>
                </wp:positionV>
                <wp:extent cx="3188473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847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349153" id="Straight Connector 2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4.05pt,33.25pt" to="455.1pt,3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" strokecolor="#5b9bd5 [3204]" strokeweight=".5pt">
                <v:stroke joinstyle="miter"/>
              </v:line>
            </w:pict>
          </mc:Fallback>
        </mc:AlternateContent>
      </w:r>
      <w:r w:rsidRPr="00454365">
        <w:rPr>
          <w:sz w:val="20"/>
        </w:rPr>
        <w:t>In the exigency of service, you are hereby designated as the Information and Communications Technology (ICT) Coordinator of</w:t>
      </w:r>
      <w:r>
        <w:rPr>
          <w:sz w:val="20"/>
        </w:rPr>
        <w:t xml:space="preserve"> </w:t>
      </w:r>
      <w:sdt>
        <w:sdtPr>
          <w:rPr>
            <w:rStyle w:val="Heading3Char"/>
            <w:rFonts w:eastAsiaTheme="minorHAnsi"/>
            <w:b w:val="0"/>
            <w:sz w:val="20"/>
          </w:rPr>
          <w:id w:val="760717583"/>
          <w:placeholder>
            <w:docPart w:val="E29851D694F4409587CA8E99ECE1C79D"/>
          </w:placeholder>
          <w:showingPlcHdr/>
          <w15:appearance w15:val="tags"/>
          <w:comboBox>
            <w:listItem w:value="Choose an item."/>
            <w:listItem w:displayText="ICT-related programs &amp; projects" w:value="ICT-related programs &amp; projects"/>
            <w:listItem w:displayText="Data Management &amp; Information Systems Support" w:value="Data Management &amp; Information Systems Support"/>
            <w:listItem w:displayText="ICT-related program &amp; projects and Data Management &amp; Information Systems Support" w:value="ICT-related program &amp; projects and Data Management &amp; Information Systems Support"/>
          </w:comboBox>
        </w:sdtPr>
        <w:sdtEndPr>
          <w:rPr>
            <w:rStyle w:val="Heading3Char"/>
          </w:rPr>
        </w:sdtEndPr>
        <w:sdtContent>
          <w:r w:rsidR="00D1568B" w:rsidRPr="00D05E85">
            <w:rPr>
              <w:rStyle w:val="PlaceholderText"/>
            </w:rPr>
            <w:t>Choose an item.</w:t>
          </w:r>
        </w:sdtContent>
      </w:sdt>
      <w:r w:rsidR="00DD58AB" w:rsidRPr="00557FC5">
        <w:rPr>
          <w:sz w:val="20"/>
        </w:rPr>
        <w:t xml:space="preserve"> </w:t>
      </w:r>
      <w:r w:rsidRPr="00557FC5">
        <w:rPr>
          <w:sz w:val="20"/>
        </w:rPr>
        <w:t>effective immediately</w:t>
      </w:r>
      <w:r w:rsidR="00D7547E" w:rsidRPr="00557FC5">
        <w:rPr>
          <w:sz w:val="20"/>
        </w:rPr>
        <w:t>.</w:t>
      </w:r>
    </w:p>
    <w:p w14:paraId="3C698891" w14:textId="77777777" w:rsidR="00945B28" w:rsidRDefault="00945B28" w:rsidP="00945B28">
      <w:pPr>
        <w:spacing w:after="0" w:line="265" w:lineRule="auto"/>
        <w:rPr>
          <w:b/>
          <w:sz w:val="20"/>
        </w:rPr>
      </w:pPr>
    </w:p>
    <w:p w14:paraId="6A6D544B" w14:textId="29278741" w:rsidR="00945B28" w:rsidRDefault="00945B28" w:rsidP="00883176">
      <w:pPr>
        <w:spacing w:after="0" w:line="265" w:lineRule="auto"/>
        <w:rPr>
          <w:b/>
        </w:rPr>
      </w:pPr>
      <w:r w:rsidRPr="006B1ACC">
        <w:rPr>
          <w:b/>
        </w:rPr>
        <w:t>QUALIFICATIONS:</w:t>
      </w:r>
    </w:p>
    <w:p w14:paraId="6C7C883A" w14:textId="77777777" w:rsidR="00883176" w:rsidRPr="00883176" w:rsidRDefault="00883176" w:rsidP="00883176">
      <w:pPr>
        <w:spacing w:after="0" w:line="265" w:lineRule="auto"/>
        <w:rPr>
          <w:b/>
          <w:sz w:val="12"/>
          <w:szCs w:val="12"/>
        </w:rPr>
      </w:pPr>
    </w:p>
    <w:p w14:paraId="7F47B1DC" w14:textId="1424A7BB" w:rsidR="00945B28" w:rsidRPr="00454365" w:rsidRDefault="00FF618C" w:rsidP="00945B28">
      <w:pPr>
        <w:pStyle w:val="ListParagraph"/>
        <w:numPr>
          <w:ilvl w:val="0"/>
          <w:numId w:val="8"/>
        </w:numPr>
        <w:spacing w:after="0" w:line="265" w:lineRule="auto"/>
        <w:ind w:right="561"/>
        <w:jc w:val="both"/>
        <w:rPr>
          <w:sz w:val="20"/>
        </w:rPr>
      </w:pPr>
      <w:r>
        <w:rPr>
          <w:sz w:val="20"/>
        </w:rPr>
        <w:t xml:space="preserve">Preferably with </w:t>
      </w:r>
      <w:r w:rsidR="00945B28" w:rsidRPr="00454365">
        <w:rPr>
          <w:sz w:val="20"/>
        </w:rPr>
        <w:t>3 years Teaching experience</w:t>
      </w:r>
    </w:p>
    <w:p w14:paraId="7C7F4558" w14:textId="77777777" w:rsidR="00945B28" w:rsidRPr="00454365" w:rsidRDefault="00945B28" w:rsidP="00945B28">
      <w:pPr>
        <w:pStyle w:val="ListParagraph"/>
        <w:numPr>
          <w:ilvl w:val="0"/>
          <w:numId w:val="8"/>
        </w:numPr>
        <w:spacing w:after="4" w:line="265" w:lineRule="auto"/>
        <w:ind w:right="561"/>
        <w:jc w:val="both"/>
        <w:rPr>
          <w:sz w:val="20"/>
        </w:rPr>
      </w:pPr>
      <w:r w:rsidRPr="00454365">
        <w:rPr>
          <w:sz w:val="20"/>
        </w:rPr>
        <w:t>Oriented in Basic Computer Software and Applications</w:t>
      </w:r>
    </w:p>
    <w:p w14:paraId="39944E0F" w14:textId="5FAEB43D" w:rsidR="00945B28" w:rsidRPr="00454365" w:rsidRDefault="00945B28" w:rsidP="00945B28">
      <w:pPr>
        <w:pStyle w:val="ListParagraph"/>
        <w:numPr>
          <w:ilvl w:val="0"/>
          <w:numId w:val="8"/>
        </w:numPr>
        <w:spacing w:after="4" w:line="265" w:lineRule="auto"/>
        <w:ind w:right="561"/>
        <w:jc w:val="both"/>
        <w:rPr>
          <w:sz w:val="20"/>
        </w:rPr>
      </w:pPr>
      <w:r w:rsidRPr="00454365">
        <w:rPr>
          <w:sz w:val="20"/>
        </w:rPr>
        <w:t xml:space="preserve">Oriented in </w:t>
      </w:r>
      <w:r w:rsidR="00E56F33">
        <w:rPr>
          <w:sz w:val="20"/>
        </w:rPr>
        <w:t>B</w:t>
      </w:r>
      <w:r w:rsidRPr="00454365">
        <w:rPr>
          <w:sz w:val="20"/>
        </w:rPr>
        <w:t>asic Software and Hardware Installations</w:t>
      </w:r>
    </w:p>
    <w:p w14:paraId="0983707E" w14:textId="77777777" w:rsidR="00945B28" w:rsidRPr="00454365" w:rsidRDefault="00945B28" w:rsidP="00945B28">
      <w:pPr>
        <w:pStyle w:val="ListParagraph"/>
        <w:numPr>
          <w:ilvl w:val="0"/>
          <w:numId w:val="8"/>
        </w:numPr>
        <w:spacing w:after="4" w:line="265" w:lineRule="auto"/>
        <w:ind w:right="561"/>
        <w:jc w:val="both"/>
        <w:rPr>
          <w:sz w:val="20"/>
        </w:rPr>
      </w:pPr>
      <w:r w:rsidRPr="00454365">
        <w:rPr>
          <w:sz w:val="20"/>
        </w:rPr>
        <w:t>Extensive experience in Educational Technology</w:t>
      </w:r>
    </w:p>
    <w:p w14:paraId="127F397D" w14:textId="77777777" w:rsidR="00945B28" w:rsidRPr="00454365" w:rsidRDefault="00945B28" w:rsidP="00945B28">
      <w:pPr>
        <w:pStyle w:val="ListParagraph"/>
        <w:numPr>
          <w:ilvl w:val="0"/>
          <w:numId w:val="8"/>
        </w:numPr>
        <w:spacing w:after="4" w:line="265" w:lineRule="auto"/>
        <w:ind w:right="561"/>
        <w:jc w:val="both"/>
        <w:rPr>
          <w:sz w:val="20"/>
        </w:rPr>
      </w:pPr>
      <w:r w:rsidRPr="00454365">
        <w:rPr>
          <w:sz w:val="20"/>
        </w:rPr>
        <w:t>Strong interpersonal, communication, analytical and problem-solving skills.</w:t>
      </w:r>
    </w:p>
    <w:p w14:paraId="35CD2E3A" w14:textId="77777777" w:rsidR="00945B28" w:rsidRDefault="00945B28" w:rsidP="00111B50">
      <w:pPr>
        <w:pStyle w:val="NoSpacing"/>
        <w:jc w:val="center"/>
      </w:pPr>
    </w:p>
    <w:p w14:paraId="1B733B4B" w14:textId="77777777" w:rsidR="00945B28" w:rsidRPr="00646FF7" w:rsidRDefault="00945B28" w:rsidP="00945B28">
      <w:pPr>
        <w:pStyle w:val="NoSpacing"/>
        <w:rPr>
          <w:rFonts w:ascii="Times New Roman" w:hAnsi="Times New Roman" w:cs="Times New Roman"/>
          <w:b/>
          <w:szCs w:val="20"/>
        </w:rPr>
      </w:pPr>
      <w:r w:rsidRPr="00646FF7">
        <w:rPr>
          <w:rFonts w:ascii="Times New Roman" w:hAnsi="Times New Roman" w:cs="Times New Roman"/>
          <w:b/>
          <w:szCs w:val="20"/>
        </w:rPr>
        <w:t>DUTIES AND FUNCTIONS:</w:t>
      </w:r>
    </w:p>
    <w:p w14:paraId="2EB66604" w14:textId="77777777" w:rsidR="00945B28" w:rsidRPr="00646FF7" w:rsidRDefault="00945B28" w:rsidP="00945B28">
      <w:pPr>
        <w:pStyle w:val="NoSpacing"/>
        <w:rPr>
          <w:rFonts w:ascii="Times New Roman" w:eastAsia="Calibri" w:hAnsi="Times New Roman" w:cs="Times New Roman"/>
          <w:b/>
          <w:sz w:val="20"/>
          <w:szCs w:val="20"/>
        </w:rPr>
      </w:pPr>
    </w:p>
    <w:p w14:paraId="26748304" w14:textId="77777777" w:rsidR="00945B28" w:rsidRPr="00646FF7" w:rsidRDefault="00945B28" w:rsidP="00945B28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646FF7">
        <w:rPr>
          <w:rFonts w:ascii="Times New Roman" w:eastAsia="Calibri" w:hAnsi="Times New Roman" w:cs="Times New Roman"/>
          <w:b/>
          <w:sz w:val="20"/>
          <w:szCs w:val="20"/>
        </w:rPr>
        <w:t>On ICT and School Infrastructure Management</w:t>
      </w:r>
    </w:p>
    <w:p w14:paraId="5ED308F1" w14:textId="77777777" w:rsidR="00945B28" w:rsidRPr="00646FF7" w:rsidRDefault="00945B28" w:rsidP="00945B28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>Ensure utilization and maintenance of E-classroom including ICT equipment such as laptop, projectors, and speakers among others.</w:t>
      </w:r>
    </w:p>
    <w:p w14:paraId="6341FF83" w14:textId="111C134F" w:rsidR="00CB44A8" w:rsidRDefault="00945B28" w:rsidP="00210B60">
      <w:pPr>
        <w:pStyle w:val="NoSpacing"/>
        <w:numPr>
          <w:ilvl w:val="0"/>
          <w:numId w:val="9"/>
        </w:numPr>
      </w:pPr>
      <w:r w:rsidRPr="00EB7A41">
        <w:rPr>
          <w:rFonts w:ascii="Times New Roman" w:hAnsi="Times New Roman" w:cs="Times New Roman"/>
          <w:sz w:val="20"/>
          <w:szCs w:val="20"/>
        </w:rPr>
        <w:t>Report problems and concerns about ICT packages on school to the supplier and SDO ICT Unit.</w:t>
      </w:r>
    </w:p>
    <w:p w14:paraId="7C228EBA" w14:textId="77777777" w:rsidR="00945B28" w:rsidRPr="00646FF7" w:rsidRDefault="00945B28" w:rsidP="00945B28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>Coordinate with the School Property Custodian in the inventory of all school ICT equipment.</w:t>
      </w:r>
    </w:p>
    <w:p w14:paraId="54CA636A" w14:textId="77777777" w:rsidR="00945B28" w:rsidRPr="00646FF7" w:rsidRDefault="00945B28" w:rsidP="00945B28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>Assist in the preparation of School Improvement Plan or Annual Implementation Plan.</w:t>
      </w:r>
    </w:p>
    <w:p w14:paraId="7354BE6F" w14:textId="77777777" w:rsidR="00945B28" w:rsidRPr="00646FF7" w:rsidRDefault="00945B28" w:rsidP="00945B28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</w:p>
    <w:p w14:paraId="151A9BDE" w14:textId="77777777" w:rsidR="00945B28" w:rsidRPr="00646FF7" w:rsidRDefault="00945B28" w:rsidP="00945B28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646FF7">
        <w:rPr>
          <w:rFonts w:ascii="Times New Roman" w:hAnsi="Times New Roman" w:cs="Times New Roman"/>
          <w:b/>
          <w:sz w:val="20"/>
          <w:szCs w:val="20"/>
        </w:rPr>
        <w:t>On ICT Programs and Projects</w:t>
      </w:r>
    </w:p>
    <w:p w14:paraId="38DA4AB9" w14:textId="77777777" w:rsidR="00945B28" w:rsidRPr="00646FF7" w:rsidRDefault="00945B28" w:rsidP="00945B28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>Spearhead the implementation of ICT Literacy via school LAC session.</w:t>
      </w:r>
    </w:p>
    <w:p w14:paraId="29716217" w14:textId="77777777" w:rsidR="00945B28" w:rsidRPr="00646FF7" w:rsidRDefault="00945B28" w:rsidP="00945B28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noProof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 xml:space="preserve">Maintain the effective use of the E-classroom and monitor the utilization of the other ICT equipment such as laptops, projectors, and speakers, among others. </w:t>
      </w:r>
    </w:p>
    <w:p w14:paraId="7DCCDFBF" w14:textId="77777777" w:rsidR="00945B28" w:rsidRPr="00646FF7" w:rsidRDefault="00945B28" w:rsidP="00945B28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>Maintain school LIS/BEIS account (username and password) and mentor LIS/EBEIS online encoding.</w:t>
      </w:r>
    </w:p>
    <w:p w14:paraId="37B0A8F5" w14:textId="490F3953" w:rsidR="00945B28" w:rsidRDefault="00945B28" w:rsidP="00945B28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0"/>
          <w:szCs w:val="20"/>
        </w:rPr>
      </w:pPr>
      <w:proofErr w:type="gramStart"/>
      <w:r w:rsidRPr="00646FF7">
        <w:rPr>
          <w:rFonts w:ascii="Times New Roman" w:hAnsi="Times New Roman" w:cs="Times New Roman"/>
          <w:sz w:val="20"/>
          <w:szCs w:val="20"/>
        </w:rPr>
        <w:t>Provide assistance</w:t>
      </w:r>
      <w:proofErr w:type="gramEnd"/>
      <w:r w:rsidRPr="00646FF7">
        <w:rPr>
          <w:rFonts w:ascii="Times New Roman" w:hAnsi="Times New Roman" w:cs="Times New Roman"/>
          <w:sz w:val="20"/>
          <w:szCs w:val="20"/>
        </w:rPr>
        <w:t xml:space="preserve"> and/or facilitate in the early accomplishment of different ICT-related DepEd Programs like LRMDS, e-class Record, DepEd Email Account, eHRIS, and the like.</w:t>
      </w:r>
    </w:p>
    <w:p w14:paraId="0F4EA18A" w14:textId="77777777" w:rsidR="00945B28" w:rsidRPr="00646FF7" w:rsidRDefault="00945B28" w:rsidP="00945B28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</w:p>
    <w:p w14:paraId="5697D923" w14:textId="77777777" w:rsidR="00945B28" w:rsidRPr="00646FF7" w:rsidRDefault="00945B28" w:rsidP="00945B28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646FF7">
        <w:rPr>
          <w:rFonts w:ascii="Times New Roman" w:hAnsi="Times New Roman" w:cs="Times New Roman"/>
          <w:b/>
          <w:sz w:val="20"/>
          <w:szCs w:val="20"/>
        </w:rPr>
        <w:t>On Partnership and Stakeholders Management</w:t>
      </w:r>
    </w:p>
    <w:p w14:paraId="1A7201CA" w14:textId="77777777" w:rsidR="00945B28" w:rsidRPr="00646FF7" w:rsidRDefault="00945B28" w:rsidP="00945B28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lastRenderedPageBreak/>
        <w:t>Forge ICT-related MOU/ MOA with private organizations, SUCs, LGUs, and/or Public/ Private Schools.</w:t>
      </w:r>
    </w:p>
    <w:p w14:paraId="22BB4F58" w14:textId="77777777" w:rsidR="00945B28" w:rsidRPr="00646FF7" w:rsidRDefault="00945B28" w:rsidP="00945B28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>On ICT Technical Assistance</w:t>
      </w:r>
    </w:p>
    <w:p w14:paraId="06DF95D9" w14:textId="77777777" w:rsidR="00945B28" w:rsidRPr="00646FF7" w:rsidRDefault="00945B28" w:rsidP="00945B28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 xml:space="preserve">Provide technical assistance among peers, learners, and school heads </w:t>
      </w:r>
      <w:proofErr w:type="gramStart"/>
      <w:r w:rsidRPr="00646FF7">
        <w:rPr>
          <w:rFonts w:ascii="Times New Roman" w:hAnsi="Times New Roman" w:cs="Times New Roman"/>
          <w:sz w:val="20"/>
          <w:szCs w:val="20"/>
        </w:rPr>
        <w:t>with regard to</w:t>
      </w:r>
      <w:proofErr w:type="gramEnd"/>
      <w:r w:rsidRPr="00646FF7">
        <w:rPr>
          <w:rFonts w:ascii="Times New Roman" w:hAnsi="Times New Roman" w:cs="Times New Roman"/>
          <w:sz w:val="20"/>
          <w:szCs w:val="20"/>
        </w:rPr>
        <w:t xml:space="preserve"> the positive use of ICT in teaching and learning, and governance.</w:t>
      </w:r>
    </w:p>
    <w:p w14:paraId="4A84661F" w14:textId="5ACAB636" w:rsidR="00945B28" w:rsidRPr="00646FF7" w:rsidRDefault="00945B28" w:rsidP="00945B28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 xml:space="preserve">Coordinate with </w:t>
      </w:r>
      <w:r w:rsidR="0095493F">
        <w:rPr>
          <w:rFonts w:ascii="Times New Roman" w:hAnsi="Times New Roman" w:cs="Times New Roman"/>
          <w:sz w:val="20"/>
          <w:szCs w:val="20"/>
        </w:rPr>
        <w:t>Cluster</w:t>
      </w:r>
      <w:r w:rsidRPr="00646FF7">
        <w:rPr>
          <w:rFonts w:ascii="Times New Roman" w:hAnsi="Times New Roman" w:cs="Times New Roman"/>
          <w:sz w:val="20"/>
          <w:szCs w:val="20"/>
        </w:rPr>
        <w:t xml:space="preserve"> ICT </w:t>
      </w:r>
      <w:r w:rsidR="00855F03">
        <w:rPr>
          <w:rFonts w:ascii="Times New Roman" w:hAnsi="Times New Roman" w:cs="Times New Roman"/>
          <w:sz w:val="20"/>
          <w:szCs w:val="20"/>
        </w:rPr>
        <w:t xml:space="preserve">Coordinator </w:t>
      </w:r>
      <w:r w:rsidRPr="00646FF7">
        <w:rPr>
          <w:rFonts w:ascii="Times New Roman" w:hAnsi="Times New Roman" w:cs="Times New Roman"/>
          <w:sz w:val="20"/>
          <w:szCs w:val="20"/>
        </w:rPr>
        <w:t>and Division IT officer on the monitoring and evaluation of ICT programs and projects to ensure effective feedback and collaboration.</w:t>
      </w:r>
    </w:p>
    <w:p w14:paraId="544E8741" w14:textId="77777777" w:rsidR="00945B28" w:rsidRPr="00646FF7" w:rsidRDefault="00945B28" w:rsidP="00945B28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</w:p>
    <w:p w14:paraId="63A7BA34" w14:textId="77777777" w:rsidR="00945B28" w:rsidRDefault="00945B28" w:rsidP="00945B28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646FF7">
        <w:rPr>
          <w:rFonts w:ascii="Times New Roman" w:hAnsi="Times New Roman" w:cs="Times New Roman"/>
          <w:b/>
          <w:sz w:val="20"/>
          <w:szCs w:val="20"/>
        </w:rPr>
        <w:t>SPECIFIC FUNCTIONS</w:t>
      </w:r>
    </w:p>
    <w:p w14:paraId="349F44D1" w14:textId="77777777" w:rsidR="00945B28" w:rsidRPr="00646FF7" w:rsidRDefault="00945B28" w:rsidP="00945B28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</w:p>
    <w:p w14:paraId="5D1FDD4A" w14:textId="1F6E76DA" w:rsidR="00945B28" w:rsidRPr="00646FF7" w:rsidRDefault="00945B28" w:rsidP="00945B28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 xml:space="preserve">Manage and maintain the ICT system and infrastructure of the School/ </w:t>
      </w:r>
      <w:r w:rsidR="00855F03">
        <w:rPr>
          <w:rFonts w:ascii="Times New Roman" w:hAnsi="Times New Roman" w:cs="Times New Roman"/>
          <w:sz w:val="20"/>
          <w:szCs w:val="20"/>
        </w:rPr>
        <w:t>Cluster</w:t>
      </w:r>
      <w:r w:rsidRPr="00646FF7">
        <w:rPr>
          <w:rFonts w:ascii="Times New Roman" w:hAnsi="Times New Roman" w:cs="Times New Roman"/>
          <w:sz w:val="20"/>
          <w:szCs w:val="20"/>
        </w:rPr>
        <w:t xml:space="preserve"> to support operations.</w:t>
      </w:r>
      <w:r w:rsidRPr="00646FF7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3B17A3FC" wp14:editId="14FAC2EE">
            <wp:extent cx="3048" cy="3049"/>
            <wp:effectExtent l="0" t="0" r="0" b="0"/>
            <wp:docPr id="10328" name="Picture 103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8" name="Picture 10328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48" cy="3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95825" w14:textId="3699EA41" w:rsidR="00945B28" w:rsidRPr="00646FF7" w:rsidRDefault="00945B28" w:rsidP="00945B28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 xml:space="preserve">Manage and implement ICT programs and projects in the School/ </w:t>
      </w:r>
      <w:r w:rsidR="00BE6D42">
        <w:rPr>
          <w:rFonts w:ascii="Times New Roman" w:hAnsi="Times New Roman" w:cs="Times New Roman"/>
          <w:sz w:val="20"/>
          <w:szCs w:val="20"/>
        </w:rPr>
        <w:t xml:space="preserve">Cluster </w:t>
      </w:r>
      <w:r w:rsidRPr="00646FF7">
        <w:rPr>
          <w:rFonts w:ascii="Times New Roman" w:hAnsi="Times New Roman" w:cs="Times New Roman"/>
          <w:sz w:val="20"/>
          <w:szCs w:val="20"/>
        </w:rPr>
        <w:t>to ensure data validity and effective utilization of the system.</w:t>
      </w:r>
    </w:p>
    <w:p w14:paraId="0C374B60" w14:textId="05E284D8" w:rsidR="00945B28" w:rsidRPr="00646FF7" w:rsidRDefault="00945B28" w:rsidP="00945B28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 xml:space="preserve">Formulate plans for the School/ </w:t>
      </w:r>
      <w:r w:rsidR="00BE6D42">
        <w:rPr>
          <w:rFonts w:ascii="Times New Roman" w:hAnsi="Times New Roman" w:cs="Times New Roman"/>
          <w:sz w:val="20"/>
          <w:szCs w:val="20"/>
        </w:rPr>
        <w:t>Cluster</w:t>
      </w:r>
      <w:r w:rsidRPr="00646FF7">
        <w:rPr>
          <w:rFonts w:ascii="Times New Roman" w:hAnsi="Times New Roman" w:cs="Times New Roman"/>
          <w:sz w:val="20"/>
          <w:szCs w:val="20"/>
        </w:rPr>
        <w:t xml:space="preserve"> to effectively allocate the necessary ICT resources of the division to support regional and national strategy, </w:t>
      </w:r>
      <w:r w:rsidRPr="00646FF7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7314E9C4" wp14:editId="04590515">
            <wp:extent cx="3049" cy="3049"/>
            <wp:effectExtent l="0" t="0" r="0" b="0"/>
            <wp:docPr id="10329" name="Picture 103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9" name="Picture 10329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49" cy="3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6FF7">
        <w:rPr>
          <w:rFonts w:ascii="Times New Roman" w:hAnsi="Times New Roman" w:cs="Times New Roman"/>
          <w:sz w:val="20"/>
          <w:szCs w:val="20"/>
        </w:rPr>
        <w:t>operations, programs, and projects.</w:t>
      </w:r>
      <w:r w:rsidRPr="00646FF7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6624BA4A" wp14:editId="2A0B838C">
            <wp:extent cx="3049" cy="3049"/>
            <wp:effectExtent l="0" t="0" r="0" b="0"/>
            <wp:docPr id="10330" name="Picture 103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0" name="Picture 10330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49" cy="3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5BA06" w14:textId="77E35A2C" w:rsidR="00945B28" w:rsidRDefault="00945B28" w:rsidP="006F3536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0"/>
          <w:szCs w:val="20"/>
        </w:rPr>
      </w:pPr>
      <w:r w:rsidRPr="00646FF7">
        <w:rPr>
          <w:rFonts w:ascii="Times New Roman" w:hAnsi="Times New Roman" w:cs="Times New Roman"/>
          <w:sz w:val="20"/>
          <w:szCs w:val="20"/>
        </w:rPr>
        <w:t xml:space="preserve">Participate and communicate with the Division and other </w:t>
      </w:r>
      <w:r w:rsidR="009A4128">
        <w:rPr>
          <w:rFonts w:ascii="Times New Roman" w:hAnsi="Times New Roman" w:cs="Times New Roman"/>
          <w:sz w:val="20"/>
          <w:szCs w:val="20"/>
        </w:rPr>
        <w:t xml:space="preserve">Cluster </w:t>
      </w:r>
      <w:r w:rsidRPr="00646FF7">
        <w:rPr>
          <w:rFonts w:ascii="Times New Roman" w:hAnsi="Times New Roman" w:cs="Times New Roman"/>
          <w:sz w:val="20"/>
          <w:szCs w:val="20"/>
        </w:rPr>
        <w:t xml:space="preserve">ICT and School ICT Coordinators </w:t>
      </w:r>
      <w:proofErr w:type="gramStart"/>
      <w:r w:rsidRPr="00646FF7">
        <w:rPr>
          <w:rFonts w:ascii="Times New Roman" w:hAnsi="Times New Roman" w:cs="Times New Roman"/>
          <w:sz w:val="20"/>
          <w:szCs w:val="20"/>
        </w:rPr>
        <w:t>with regard to</w:t>
      </w:r>
      <w:proofErr w:type="gramEnd"/>
      <w:r w:rsidRPr="00646FF7">
        <w:rPr>
          <w:rFonts w:ascii="Times New Roman" w:hAnsi="Times New Roman" w:cs="Times New Roman"/>
          <w:sz w:val="20"/>
          <w:szCs w:val="20"/>
        </w:rPr>
        <w:t xml:space="preserve"> the implementation/accomplishment of the Division/ Region/ National ICT-related programs.</w:t>
      </w:r>
      <w:r w:rsidRPr="00646FF7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16C26376" wp14:editId="3A6E51ED">
            <wp:extent cx="3049" cy="3049"/>
            <wp:effectExtent l="0" t="0" r="0" b="0"/>
            <wp:docPr id="10331" name="Picture 103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1" name="Picture 10331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49" cy="3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515EE" w14:textId="5797381B" w:rsidR="006F3536" w:rsidRDefault="006F3536" w:rsidP="006F3536">
      <w:pPr>
        <w:pStyle w:val="NoSpacing"/>
        <w:ind w:left="720"/>
        <w:rPr>
          <w:rFonts w:ascii="Times New Roman" w:hAnsi="Times New Roman" w:cs="Times New Roman"/>
          <w:sz w:val="20"/>
          <w:szCs w:val="20"/>
        </w:rPr>
      </w:pPr>
    </w:p>
    <w:p w14:paraId="5F504C2F" w14:textId="3152FFF8" w:rsidR="006F3536" w:rsidRPr="006F3536" w:rsidRDefault="00CB3D45" w:rsidP="00CB3D45">
      <w:pPr>
        <w:pStyle w:val="NoSpacing"/>
        <w:tabs>
          <w:tab w:val="left" w:pos="3020"/>
        </w:tabs>
        <w:ind w:left="72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</w:p>
    <w:p w14:paraId="4E57E286" w14:textId="0D66E870" w:rsidR="00AF4274" w:rsidRPr="00402763" w:rsidRDefault="00945B28" w:rsidP="00402763">
      <w:pPr>
        <w:spacing w:after="446" w:line="265" w:lineRule="auto"/>
        <w:ind w:left="260" w:right="561" w:hanging="10"/>
        <w:jc w:val="both"/>
        <w:rPr>
          <w:rFonts w:ascii="Times New Roman" w:hAnsi="Times New Roman" w:cs="Times New Roman"/>
          <w:noProof/>
          <w:sz w:val="20"/>
        </w:rPr>
      </w:pPr>
      <w:r w:rsidRPr="00454365">
        <w:rPr>
          <w:sz w:val="20"/>
        </w:rPr>
        <w:t>Recommended by:</w:t>
      </w:r>
      <w:r w:rsidR="00B720B2" w:rsidRPr="00B720B2">
        <w:rPr>
          <w:rFonts w:ascii="Times New Roman" w:hAnsi="Times New Roman" w:cs="Times New Roman"/>
          <w:noProof/>
          <w:sz w:val="20"/>
        </w:rPr>
        <w:t xml:space="preserve"> </w:t>
      </w:r>
    </w:p>
    <w:p w14:paraId="79528153" w14:textId="2197F007" w:rsidR="00AF4274" w:rsidRPr="00AF4274" w:rsidRDefault="006E0899" w:rsidP="00BE1495">
      <w:pPr>
        <w:spacing w:after="0" w:line="265" w:lineRule="auto"/>
        <w:ind w:left="260" w:right="561" w:hanging="10"/>
        <w:jc w:val="both"/>
        <w:rPr>
          <w:rFonts w:ascii="Times New Roman" w:hAnsi="Times New Roman" w:cs="Times New Roman"/>
          <w:noProof/>
          <w:sz w:val="20"/>
        </w:rPr>
      </w:pPr>
      <w:r w:rsidRPr="00332E4E">
        <w:rPr>
          <w:rFonts w:ascii="Times New Roman" w:hAnsi="Times New Roman" w:cs="Times New Roman"/>
          <w:noProof/>
          <w:sz w:val="20"/>
        </w:rPr>
        <mc:AlternateContent>
          <mc:Choice Requires="wpg">
            <w:drawing>
              <wp:anchor distT="0" distB="0" distL="114300" distR="114300" simplePos="0" relativeHeight="251658251" behindDoc="1" locked="0" layoutInCell="1" allowOverlap="1" wp14:anchorId="3994FF7C" wp14:editId="04674AC6">
                <wp:simplePos x="0" y="0"/>
                <wp:positionH relativeFrom="column">
                  <wp:posOffset>3364230</wp:posOffset>
                </wp:positionH>
                <wp:positionV relativeFrom="paragraph">
                  <wp:posOffset>334645</wp:posOffset>
                </wp:positionV>
                <wp:extent cx="2141220" cy="76200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9167" name="Group 191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V="1">
                          <a:off x="0" y="0"/>
                          <a:ext cx="2141220" cy="76200"/>
                          <a:chOff x="0" y="0"/>
                          <a:chExt cx="2771191" cy="12195"/>
                        </a:xfrm>
                      </wpg:grpSpPr>
                      <wps:wsp>
                        <wps:cNvPr id="19168" name="Shape 19114"/>
                        <wps:cNvSpPr/>
                        <wps:spPr>
                          <a:xfrm>
                            <a:off x="0" y="0"/>
                            <a:ext cx="2771191" cy="12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1191" h="12195">
                                <a:moveTo>
                                  <a:pt x="0" y="6098"/>
                                </a:moveTo>
                                <a:lnTo>
                                  <a:pt x="2771191" y="6098"/>
                                </a:lnTo>
                              </a:path>
                            </a:pathLst>
                          </a:custGeom>
                          <a:ln w="1219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629806C" id="Group 19167" o:spid="_x0000_s1026" style="position:absolute;margin-left:264.9pt;margin-top:26.35pt;width:168.6pt;height:6pt;flip:y;z-index:-251658229" coordsize="2771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">
                <v:shape id="Shape 19114" o:spid="_x0000_s1027" style="position:absolute;width:27711;height:121;visibility:visible;mso-wrap-style:square;v-text-anchor:top" coordsize="2771191,12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" path="m,6098r2771191,e" filled="f" strokeweight=".33875mm">
                  <v:stroke miterlimit="1" joinstyle="miter"/>
                  <v:path arrowok="t" textboxrect="0,0,2771191,12195"/>
                </v:shape>
                <w10:wrap type="tight"/>
              </v:group>
            </w:pict>
          </mc:Fallback>
        </mc:AlternateContent>
      </w:r>
      <w:r w:rsidRPr="00332E4E">
        <w:rPr>
          <w:rFonts w:ascii="Times New Roman" w:hAnsi="Times New Roman" w:cs="Times New Roman"/>
          <w:noProof/>
          <w:sz w:val="20"/>
        </w:rPr>
        <mc:AlternateContent>
          <mc:Choice Requires="wpg">
            <w:drawing>
              <wp:anchor distT="0" distB="0" distL="114300" distR="114300" simplePos="0" relativeHeight="251658250" behindDoc="1" locked="0" layoutInCell="1" allowOverlap="1" wp14:anchorId="0A55C4C7" wp14:editId="51CDD24F">
                <wp:simplePos x="0" y="0"/>
                <wp:positionH relativeFrom="column">
                  <wp:posOffset>41910</wp:posOffset>
                </wp:positionH>
                <wp:positionV relativeFrom="paragraph">
                  <wp:posOffset>334645</wp:posOffset>
                </wp:positionV>
                <wp:extent cx="2141220" cy="76200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9161" name="Group 191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V="1">
                          <a:off x="0" y="0"/>
                          <a:ext cx="2141220" cy="76200"/>
                          <a:chOff x="0" y="0"/>
                          <a:chExt cx="2771191" cy="12195"/>
                        </a:xfrm>
                      </wpg:grpSpPr>
                      <wps:wsp>
                        <wps:cNvPr id="19162" name="Shape 19114"/>
                        <wps:cNvSpPr/>
                        <wps:spPr>
                          <a:xfrm>
                            <a:off x="0" y="0"/>
                            <a:ext cx="2771191" cy="12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1191" h="12195">
                                <a:moveTo>
                                  <a:pt x="0" y="6098"/>
                                </a:moveTo>
                                <a:lnTo>
                                  <a:pt x="2771191" y="6098"/>
                                </a:lnTo>
                              </a:path>
                            </a:pathLst>
                          </a:custGeom>
                          <a:ln w="1219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7CA5F61" id="Group 19161" o:spid="_x0000_s1026" style="position:absolute;margin-left:3.3pt;margin-top:26.35pt;width:168.6pt;height:6pt;flip:y;z-index:-251658230;mso-height-relative:margin" coordsize="2771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">
                <v:shape id="Shape 19114" o:spid="_x0000_s1027" style="position:absolute;width:27711;height:121;visibility:visible;mso-wrap-style:square;v-text-anchor:top" coordsize="2771191,12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" path="m,6098r2771191,e" filled="f" strokeweight=".33875mm">
                  <v:stroke miterlimit="1" joinstyle="miter"/>
                  <v:path arrowok="t" textboxrect="0,0,2771191,12195"/>
                </v:shape>
                <w10:wrap type="tight"/>
              </v:group>
            </w:pict>
          </mc:Fallback>
        </mc:AlternateContent>
      </w:r>
      <w:r w:rsidR="00AF4274" w:rsidRPr="00332E4E">
        <w:rPr>
          <w:rFonts w:ascii="Times New Roman" w:hAnsi="Times New Roman" w:cs="Times New Roman"/>
          <w:noProof/>
          <w:sz w:val="20"/>
        </w:rPr>
        <w:t xml:space="preserve"> </w:t>
      </w:r>
      <w:r w:rsidR="00AF4274" w:rsidRPr="00AF4274">
        <w:rPr>
          <w:sz w:val="20"/>
        </w:rPr>
        <w:t xml:space="preserve"> </w:t>
      </w:r>
      <w:r w:rsidR="00AF4274">
        <w:rPr>
          <w:sz w:val="20"/>
        </w:rPr>
        <w:tab/>
      </w:r>
    </w:p>
    <w:p w14:paraId="0A8BE5C6" w14:textId="199C7096" w:rsidR="00BE1495" w:rsidRDefault="001E1CC2" w:rsidP="00A64A09">
      <w:pPr>
        <w:pStyle w:val="NoSpacing"/>
        <w:ind w:firstLine="567"/>
        <w:rPr>
          <w:rFonts w:ascii="Times New Roman" w:hAnsi="Times New Roman" w:cs="Times New Roman"/>
        </w:rPr>
      </w:pPr>
      <w:sdt>
        <w:sdtPr>
          <w:rPr>
            <w:rFonts w:ascii="Calibri" w:hAnsi="Calibri" w:cs="Calibri"/>
            <w:b/>
            <w:bCs/>
          </w:rPr>
          <w:id w:val="-663247311"/>
          <w:placeholder>
            <w:docPart w:val="917E3BCA522046C59B3D567117DE7F58"/>
          </w:placeholder>
        </w:sdtPr>
        <w:sdtEndPr/>
        <w:sdtContent>
          <w:sdt>
            <w:sdtPr>
              <w:rPr>
                <w:b/>
                <w:bCs/>
              </w:rPr>
              <w:id w:val="-1628772500"/>
              <w:placeholder>
                <w:docPart w:val="6DF09FE2414C4244B431E1C45B21C4C1"/>
              </w:placeholder>
              <w:text/>
            </w:sdtPr>
            <w:sdtEndPr/>
            <w:sdtContent>
              <w:r w:rsidR="00A64A09">
                <w:rPr>
                  <w:b/>
                  <w:bCs/>
                </w:rPr>
                <w:t>Name of your School Head</w:t>
              </w:r>
            </w:sdtContent>
          </w:sdt>
        </w:sdtContent>
      </w:sdt>
      <w:r w:rsidR="005D72E3">
        <w:rPr>
          <w:rFonts w:ascii="Calibri" w:hAnsi="Calibri" w:cs="Calibri"/>
          <w:b/>
          <w:bCs/>
        </w:rPr>
        <w:tab/>
      </w:r>
      <w:r w:rsidR="005D72E3">
        <w:rPr>
          <w:rFonts w:ascii="Calibri" w:hAnsi="Calibri" w:cs="Calibri"/>
          <w:b/>
          <w:bCs/>
        </w:rPr>
        <w:tab/>
        <w:t xml:space="preserve">              </w:t>
      </w:r>
      <w:r w:rsidR="00801287">
        <w:rPr>
          <w:rFonts w:ascii="Calibri" w:hAnsi="Calibri" w:cs="Calibri"/>
          <w:b/>
          <w:bCs/>
        </w:rPr>
        <w:tab/>
      </w:r>
      <w:r w:rsidR="00801287">
        <w:rPr>
          <w:rFonts w:ascii="Calibri" w:hAnsi="Calibri" w:cs="Calibri"/>
          <w:b/>
          <w:bCs/>
        </w:rPr>
        <w:tab/>
      </w:r>
      <w:sdt>
        <w:sdtPr>
          <w:rPr>
            <w:b/>
            <w:bCs/>
          </w:rPr>
          <w:id w:val="-42059710"/>
          <w:placeholder>
            <w:docPart w:val="5F4277B301EC41D885471180A96E1600"/>
          </w:placeholder>
          <w:text/>
        </w:sdtPr>
        <w:sdtContent>
          <w:r w:rsidR="00D1568B">
            <w:rPr>
              <w:b/>
              <w:bCs/>
            </w:rPr>
            <w:t xml:space="preserve">Name of your </w:t>
          </w:r>
          <w:r w:rsidR="00D1568B">
            <w:rPr>
              <w:b/>
              <w:bCs/>
            </w:rPr>
            <w:t xml:space="preserve">EPS/PSDS </w:t>
          </w:r>
          <w:r w:rsidR="00D1568B">
            <w:rPr>
              <w:b/>
              <w:bCs/>
            </w:rPr>
            <w:t>In-charge</w:t>
          </w:r>
        </w:sdtContent>
      </w:sdt>
      <w:r w:rsidR="00801287">
        <w:rPr>
          <w:rFonts w:ascii="Calibri" w:hAnsi="Calibri" w:cs="Calibri"/>
          <w:b/>
          <w:bCs/>
        </w:rPr>
        <w:t xml:space="preserve">          </w:t>
      </w:r>
      <w:r w:rsidR="005D72E3">
        <w:rPr>
          <w:rFonts w:ascii="Calibri" w:hAnsi="Calibri" w:cs="Calibri"/>
          <w:b/>
          <w:bCs/>
        </w:rPr>
        <w:t xml:space="preserve">  </w:t>
      </w:r>
      <w:r w:rsidR="005D72E3">
        <w:rPr>
          <w:rFonts w:ascii="Times New Roman" w:hAnsi="Times New Roman" w:cs="Times New Roman"/>
        </w:rPr>
        <w:t xml:space="preserve">         </w:t>
      </w:r>
    </w:p>
    <w:p w14:paraId="2DA84149" w14:textId="77777777" w:rsidR="00BE1495" w:rsidRDefault="00BE1495" w:rsidP="00AF4274">
      <w:pPr>
        <w:pStyle w:val="NoSpacing"/>
        <w:rPr>
          <w:rFonts w:ascii="Times New Roman" w:hAnsi="Times New Roman" w:cs="Times New Roman"/>
        </w:rPr>
      </w:pPr>
    </w:p>
    <w:p w14:paraId="58601B87" w14:textId="1FAAA63C" w:rsidR="00AF4274" w:rsidRPr="00F41C30" w:rsidRDefault="00BE1495" w:rsidP="00AF4274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</w:t>
      </w:r>
      <w:r w:rsidR="00B92411" w:rsidRPr="00F41C30">
        <w:rPr>
          <w:rFonts w:ascii="Times New Roman" w:hAnsi="Times New Roman" w:cs="Times New Roman"/>
        </w:rPr>
        <w:t>School Head</w:t>
      </w:r>
      <w:r w:rsidR="00AF4274" w:rsidRPr="00F41C30">
        <w:rPr>
          <w:rFonts w:ascii="Times New Roman" w:hAnsi="Times New Roman" w:cs="Times New Roman"/>
        </w:rPr>
        <w:tab/>
      </w:r>
      <w:r w:rsidR="00AF4274" w:rsidRPr="00F41C30">
        <w:rPr>
          <w:rFonts w:ascii="Times New Roman" w:hAnsi="Times New Roman" w:cs="Times New Roman"/>
        </w:rPr>
        <w:tab/>
      </w:r>
      <w:r w:rsidR="00AF4274" w:rsidRPr="00F41C30">
        <w:rPr>
          <w:rFonts w:ascii="Times New Roman" w:hAnsi="Times New Roman" w:cs="Times New Roman"/>
        </w:rPr>
        <w:tab/>
      </w:r>
      <w:r w:rsidR="00AF4274" w:rsidRPr="00F41C30">
        <w:rPr>
          <w:rFonts w:ascii="Times New Roman" w:hAnsi="Times New Roman" w:cs="Times New Roman"/>
        </w:rPr>
        <w:tab/>
      </w:r>
      <w:r w:rsidR="00AF4274" w:rsidRPr="00F41C30">
        <w:rPr>
          <w:rFonts w:ascii="Times New Roman" w:hAnsi="Times New Roman" w:cs="Times New Roman"/>
        </w:rPr>
        <w:tab/>
        <w:t xml:space="preserve">  </w:t>
      </w:r>
      <w:r w:rsidR="00402763">
        <w:rPr>
          <w:rFonts w:ascii="Times New Roman" w:hAnsi="Times New Roman" w:cs="Times New Roman"/>
        </w:rPr>
        <w:t xml:space="preserve">        </w:t>
      </w:r>
      <w:r w:rsidR="00B92411">
        <w:rPr>
          <w:rFonts w:ascii="Times New Roman" w:hAnsi="Times New Roman" w:cs="Times New Roman"/>
        </w:rPr>
        <w:t xml:space="preserve">             </w:t>
      </w:r>
      <w:r w:rsidR="00402763">
        <w:rPr>
          <w:rFonts w:ascii="Times New Roman" w:hAnsi="Times New Roman" w:cs="Times New Roman"/>
        </w:rPr>
        <w:t xml:space="preserve">   </w:t>
      </w:r>
      <w:r w:rsidR="00AF4274">
        <w:rPr>
          <w:rFonts w:ascii="Times New Roman" w:hAnsi="Times New Roman" w:cs="Times New Roman"/>
        </w:rPr>
        <w:t>EPS/</w:t>
      </w:r>
      <w:r w:rsidR="00AF4274" w:rsidRPr="00F41C30">
        <w:rPr>
          <w:rFonts w:ascii="Times New Roman" w:hAnsi="Times New Roman" w:cs="Times New Roman"/>
        </w:rPr>
        <w:t>PSDS</w:t>
      </w:r>
    </w:p>
    <w:p w14:paraId="6D385359" w14:textId="2CE200B6" w:rsidR="00945B28" w:rsidRPr="00F41C30" w:rsidRDefault="00AF4274" w:rsidP="00AF4274">
      <w:pPr>
        <w:pStyle w:val="NoSpacing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i/>
          <w:sz w:val="18"/>
        </w:rPr>
        <w:t xml:space="preserve">     </w:t>
      </w:r>
      <w:r w:rsidRPr="00F41C30">
        <w:rPr>
          <w:rFonts w:ascii="Times New Roman" w:hAnsi="Times New Roman" w:cs="Times New Roman"/>
          <w:i/>
          <w:sz w:val="18"/>
        </w:rPr>
        <w:t>Signature over School Printed Name</w:t>
      </w:r>
      <w:r w:rsidRPr="00F41C30">
        <w:rPr>
          <w:rFonts w:ascii="Times New Roman" w:hAnsi="Times New Roman" w:cs="Times New Roman"/>
        </w:rPr>
        <w:tab/>
      </w:r>
      <w:r w:rsidRPr="00F41C30">
        <w:rPr>
          <w:rFonts w:ascii="Times New Roman" w:hAnsi="Times New Roman" w:cs="Times New Roman"/>
        </w:rPr>
        <w:tab/>
      </w:r>
      <w:r w:rsidR="00402763">
        <w:rPr>
          <w:rFonts w:ascii="Times New Roman" w:hAnsi="Times New Roman" w:cs="Times New Roman"/>
        </w:rPr>
        <w:tab/>
        <w:t xml:space="preserve">          </w:t>
      </w:r>
      <w:r w:rsidR="006E0899">
        <w:rPr>
          <w:rFonts w:ascii="Times New Roman" w:hAnsi="Times New Roman" w:cs="Times New Roman"/>
        </w:rPr>
        <w:tab/>
        <w:t xml:space="preserve">           </w:t>
      </w:r>
      <w:r w:rsidRPr="00F41C30">
        <w:rPr>
          <w:rFonts w:ascii="Times New Roman" w:hAnsi="Times New Roman" w:cs="Times New Roman"/>
          <w:i/>
          <w:sz w:val="18"/>
        </w:rPr>
        <w:t>Signature over School Printed Name</w:t>
      </w:r>
    </w:p>
    <w:p w14:paraId="24E26376" w14:textId="6BD530CC" w:rsidR="00945B28" w:rsidRDefault="00945B28" w:rsidP="00945B28">
      <w:pPr>
        <w:pStyle w:val="NoSpacing"/>
      </w:pPr>
    </w:p>
    <w:p w14:paraId="1C0E6F86" w14:textId="231A39EA" w:rsidR="00945B28" w:rsidRDefault="00945B28" w:rsidP="00945B28">
      <w:pPr>
        <w:pStyle w:val="NoSpacing"/>
        <w:rPr>
          <w:rFonts w:ascii="Times New Roman" w:hAnsi="Times New Roman" w:cs="Times New Roman"/>
          <w:sz w:val="20"/>
        </w:rPr>
      </w:pPr>
    </w:p>
    <w:p w14:paraId="70D9305C" w14:textId="77777777" w:rsidR="00945B28" w:rsidRDefault="00945B28" w:rsidP="00945B28">
      <w:pPr>
        <w:pStyle w:val="NoSpacing"/>
        <w:rPr>
          <w:rFonts w:ascii="Times New Roman" w:hAnsi="Times New Roman" w:cs="Times New Roman"/>
          <w:sz w:val="20"/>
        </w:rPr>
      </w:pPr>
      <w:r w:rsidRPr="00332E4E">
        <w:rPr>
          <w:rFonts w:ascii="Times New Roman" w:hAnsi="Times New Roman" w:cs="Times New Roman"/>
          <w:sz w:val="20"/>
        </w:rPr>
        <w:t>Recommending approval:</w:t>
      </w:r>
    </w:p>
    <w:p w14:paraId="57211A9A" w14:textId="77777777" w:rsidR="00945B28" w:rsidRDefault="00945B28" w:rsidP="00945B28">
      <w:pPr>
        <w:pStyle w:val="NoSpacing"/>
        <w:rPr>
          <w:rFonts w:ascii="Times New Roman" w:hAnsi="Times New Roman" w:cs="Times New Roman"/>
          <w:sz w:val="20"/>
        </w:rPr>
      </w:pPr>
    </w:p>
    <w:p w14:paraId="2C06766A" w14:textId="2550D9AE" w:rsidR="00945B28" w:rsidRPr="00332E4E" w:rsidRDefault="00945B28" w:rsidP="00945B28">
      <w:pPr>
        <w:pStyle w:val="NoSpacing"/>
        <w:rPr>
          <w:rFonts w:ascii="Times New Roman" w:hAnsi="Times New Roman" w:cs="Times New Roman"/>
          <w:sz w:val="20"/>
        </w:rPr>
      </w:pPr>
    </w:p>
    <w:p w14:paraId="0EF98CA3" w14:textId="29BBBEC1" w:rsidR="00945B28" w:rsidRPr="00332E4E" w:rsidRDefault="00D04E9E" w:rsidP="00945B28">
      <w:pPr>
        <w:pStyle w:val="NoSpacing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11656BBD" wp14:editId="5431B7BA">
                <wp:simplePos x="0" y="0"/>
                <wp:positionH relativeFrom="margin">
                  <wp:posOffset>133350</wp:posOffset>
                </wp:positionH>
                <wp:positionV relativeFrom="paragraph">
                  <wp:posOffset>47625</wp:posOffset>
                </wp:positionV>
                <wp:extent cx="2557176" cy="289158"/>
                <wp:effectExtent l="0" t="0" r="0" b="0"/>
                <wp:wrapNone/>
                <wp:docPr id="10317" name="Text Box 103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57176" cy="28915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C346AE5" w14:textId="1EBF8C62" w:rsidR="00210B60" w:rsidRPr="00554B5F" w:rsidRDefault="00210B60" w:rsidP="00945B28">
                            <w:pPr>
                              <w:jc w:val="center"/>
                              <w:rPr>
                                <w:b/>
                                <w:lang w:val="en-US"/>
                              </w:rPr>
                            </w:pPr>
                            <w:r w:rsidRPr="00554B5F">
                              <w:rPr>
                                <w:b/>
                                <w:lang w:val="en-US"/>
                              </w:rPr>
                              <w:t>RICHARD DEO D. FONDEVILL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656BBD" id="_x0000_t202" coordsize="21600,21600" o:spt="202" path="m,l,21600r21600,l21600,xe">
                <v:stroke joinstyle="miter"/>
                <v:path gradientshapeok="t" o:connecttype="rect"/>
              </v:shapetype>
              <v:shape id="Text Box 10317" o:spid="_x0000_s1026" type="#_x0000_t202" style="position:absolute;margin-left:10.5pt;margin-top:3.75pt;width:201.35pt;height:22.75pt;z-index:25165824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" filled="f" stroked="f" strokeweight=".5pt">
                <v:textbox>
                  <w:txbxContent>
                    <w:p w14:paraId="2C346AE5" w14:textId="1EBF8C62" w:rsidR="00210B60" w:rsidRPr="00554B5F" w:rsidRDefault="00210B60" w:rsidP="00945B28">
                      <w:pPr>
                        <w:jc w:val="center"/>
                        <w:rPr>
                          <w:b/>
                          <w:lang w:val="en-US"/>
                        </w:rPr>
                      </w:pPr>
                      <w:r w:rsidRPr="00554B5F">
                        <w:rPr>
                          <w:b/>
                          <w:lang w:val="en-US"/>
                        </w:rPr>
                        <w:t>RICHARD DEO D. FONDEVILL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69511AC" w14:textId="67D0D901" w:rsidR="00945B28" w:rsidRPr="00332E4E" w:rsidRDefault="00945B28" w:rsidP="00945B28">
      <w:pPr>
        <w:pStyle w:val="NoSpacing"/>
        <w:rPr>
          <w:rFonts w:ascii="Times New Roman" w:hAnsi="Times New Roman" w:cs="Times New Roman"/>
          <w:sz w:val="20"/>
        </w:rPr>
      </w:pPr>
      <w:r w:rsidRPr="00332E4E">
        <w:rPr>
          <w:rFonts w:ascii="Times New Roman" w:hAnsi="Times New Roman" w:cs="Times New Roman"/>
          <w:noProof/>
          <w:sz w:val="20"/>
        </w:rPr>
        <mc:AlternateContent>
          <mc:Choice Requires="wpg">
            <w:drawing>
              <wp:inline distT="0" distB="0" distL="0" distR="0" wp14:anchorId="6F7FCA3C" wp14:editId="77C074C4">
                <wp:extent cx="2771191" cy="12195"/>
                <wp:effectExtent l="0" t="0" r="0" b="0"/>
                <wp:docPr id="19115" name="Group 191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71191" cy="12195"/>
                          <a:chOff x="0" y="0"/>
                          <a:chExt cx="2771191" cy="12195"/>
                        </a:xfrm>
                      </wpg:grpSpPr>
                      <wps:wsp>
                        <wps:cNvPr id="19114" name="Shape 19114"/>
                        <wps:cNvSpPr/>
                        <wps:spPr>
                          <a:xfrm>
                            <a:off x="0" y="0"/>
                            <a:ext cx="2771191" cy="12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1191" h="12195">
                                <a:moveTo>
                                  <a:pt x="0" y="6098"/>
                                </a:moveTo>
                                <a:lnTo>
                                  <a:pt x="2771191" y="6098"/>
                                </a:lnTo>
                              </a:path>
                            </a:pathLst>
                          </a:custGeom>
                          <a:ln w="1219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1C9F188" id="Group 19115" o:spid="_x0000_s1026" style="width:218.2pt;height:.95pt;mso-position-horizontal-relative:char;mso-position-vertical-relative:line" coordsize="2771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">
                <v:shape id="Shape 19114" o:spid="_x0000_s1027" style="position:absolute;width:27711;height:121;visibility:visible;mso-wrap-style:square;v-text-anchor:top" coordsize="2771191,12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" path="m,6098r2771191,e" filled="f" strokeweight=".33875mm">
                  <v:stroke miterlimit="1" joinstyle="miter"/>
                  <v:path arrowok="t" textboxrect="0,0,2771191,12195"/>
                </v:shape>
                <w10:anchorlock/>
              </v:group>
            </w:pict>
          </mc:Fallback>
        </mc:AlternateContent>
      </w:r>
    </w:p>
    <w:p w14:paraId="6FD3BFC2" w14:textId="21BCDCF8" w:rsidR="00945B28" w:rsidRPr="00F41C30" w:rsidRDefault="00C76D06" w:rsidP="00C76D06">
      <w:pPr>
        <w:pStyle w:val="NoSpacing"/>
        <w:rPr>
          <w:rFonts w:ascii="Times New Roman" w:hAnsi="Times New Roman" w:cs="Times New Roman"/>
          <w:sz w:val="18"/>
        </w:rPr>
      </w:pPr>
      <w:r>
        <w:rPr>
          <w:rFonts w:ascii="Times New Roman" w:hAnsi="Times New Roman" w:cs="Times New Roman"/>
          <w:sz w:val="18"/>
        </w:rPr>
        <w:t xml:space="preserve">                      Information Technology</w:t>
      </w:r>
      <w:r w:rsidR="00945B28" w:rsidRPr="00F41C30">
        <w:rPr>
          <w:rFonts w:ascii="Times New Roman" w:hAnsi="Times New Roman" w:cs="Times New Roman"/>
          <w:sz w:val="18"/>
        </w:rPr>
        <w:t xml:space="preserve"> Officer</w:t>
      </w:r>
      <w:r>
        <w:rPr>
          <w:rFonts w:ascii="Times New Roman" w:hAnsi="Times New Roman" w:cs="Times New Roman"/>
          <w:sz w:val="18"/>
        </w:rPr>
        <w:t xml:space="preserve"> I</w:t>
      </w:r>
    </w:p>
    <w:p w14:paraId="2970723C" w14:textId="700182E9" w:rsidR="00945B28" w:rsidRDefault="00945B28" w:rsidP="00945B28">
      <w:pPr>
        <w:pStyle w:val="NoSpacing"/>
        <w:ind w:left="720" w:firstLine="720"/>
        <w:rPr>
          <w:rFonts w:ascii="Times New Roman" w:hAnsi="Times New Roman" w:cs="Times New Roman"/>
          <w:sz w:val="20"/>
        </w:rPr>
      </w:pPr>
    </w:p>
    <w:p w14:paraId="59DB2BE8" w14:textId="7C467764" w:rsidR="00945B28" w:rsidRDefault="00945B28" w:rsidP="00945B28">
      <w:pPr>
        <w:pStyle w:val="NoSpacing"/>
        <w:ind w:left="720" w:firstLine="720"/>
        <w:rPr>
          <w:rFonts w:ascii="Times New Roman" w:hAnsi="Times New Roman" w:cs="Times New Roman"/>
          <w:sz w:val="20"/>
        </w:rPr>
      </w:pPr>
    </w:p>
    <w:p w14:paraId="59969548" w14:textId="6476504A" w:rsidR="00883176" w:rsidRDefault="00F04CF1" w:rsidP="00BE4EF4">
      <w:pPr>
        <w:pStyle w:val="NoSpacing"/>
        <w:rPr>
          <w:rFonts w:ascii="Times New Roman" w:hAnsi="Times New Roman" w:cs="Times New Roman"/>
          <w:b/>
          <w:bCs/>
          <w:sz w:val="20"/>
        </w:rPr>
      </w:pPr>
      <w:r>
        <w:rPr>
          <w:rFonts w:ascii="Times New Roman" w:hAnsi="Times New Roman" w:cs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61323" behindDoc="0" locked="0" layoutInCell="1" allowOverlap="1" wp14:anchorId="13F656ED" wp14:editId="4263CC00">
                <wp:simplePos x="0" y="0"/>
                <wp:positionH relativeFrom="margin">
                  <wp:posOffset>177800</wp:posOffset>
                </wp:positionH>
                <wp:positionV relativeFrom="paragraph">
                  <wp:posOffset>113030</wp:posOffset>
                </wp:positionV>
                <wp:extent cx="2557145" cy="28892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57145" cy="2889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3C8B154" w14:textId="75A40C74" w:rsidR="00F04CF1" w:rsidRPr="001C3871" w:rsidRDefault="00FD1C3A" w:rsidP="00945B28">
                            <w:pPr>
                              <w:jc w:val="center"/>
                              <w:rPr>
                                <w:b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lang w:val="en-US"/>
                              </w:rPr>
                              <w:t>IMELDA M. FLOR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656ED" id="Text Box 1" o:spid="_x0000_s1027" type="#_x0000_t202" style="position:absolute;margin-left:14pt;margin-top:8.9pt;width:201.35pt;height:22.75pt;z-index:25166132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" filled="f" stroked="f" strokeweight=".5pt">
                <v:textbox>
                  <w:txbxContent>
                    <w:p w14:paraId="43C8B154" w14:textId="75A40C74" w:rsidR="00F04CF1" w:rsidRPr="001C3871" w:rsidRDefault="00FD1C3A" w:rsidP="00945B28">
                      <w:pPr>
                        <w:jc w:val="center"/>
                        <w:rPr>
                          <w:b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lang w:val="en-US"/>
                        </w:rPr>
                        <w:t>IMELDA M. FLOR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E4EF4">
        <w:rPr>
          <w:rFonts w:ascii="Times New Roman" w:hAnsi="Times New Roman" w:cs="Times New Roman"/>
          <w:b/>
          <w:bCs/>
          <w:sz w:val="20"/>
        </w:rPr>
        <w:t xml:space="preserve">          </w:t>
      </w:r>
    </w:p>
    <w:p w14:paraId="48304164" w14:textId="17AD0A71" w:rsidR="00945B28" w:rsidRPr="00F62700" w:rsidRDefault="00883176" w:rsidP="00883176">
      <w:pPr>
        <w:pStyle w:val="NoSpacing"/>
        <w:rPr>
          <w:rFonts w:ascii="Times New Roman" w:hAnsi="Times New Roman" w:cs="Times New Roman"/>
          <w:b/>
          <w:bCs/>
          <w:sz w:val="20"/>
        </w:rPr>
      </w:pPr>
      <w:r>
        <w:rPr>
          <w:rFonts w:ascii="Times New Roman" w:hAnsi="Times New Roman" w:cs="Times New Roman"/>
          <w:b/>
          <w:bCs/>
          <w:sz w:val="20"/>
        </w:rPr>
        <w:t xml:space="preserve">        </w:t>
      </w:r>
      <w:r w:rsidR="00BE4EF4">
        <w:rPr>
          <w:rFonts w:ascii="Times New Roman" w:hAnsi="Times New Roman" w:cs="Times New Roman"/>
          <w:b/>
          <w:bCs/>
          <w:sz w:val="20"/>
        </w:rPr>
        <w:t xml:space="preserve"> </w:t>
      </w:r>
    </w:p>
    <w:p w14:paraId="7F6980E9" w14:textId="0FAC5951" w:rsidR="00945B28" w:rsidRPr="00AF2C1F" w:rsidRDefault="00945B28" w:rsidP="00AF2C1F">
      <w:pPr>
        <w:pStyle w:val="NoSpacing"/>
        <w:rPr>
          <w:rFonts w:ascii="Times New Roman" w:hAnsi="Times New Roman" w:cs="Times New Roman"/>
          <w:sz w:val="20"/>
        </w:rPr>
      </w:pPr>
      <w:r w:rsidRPr="00332E4E">
        <w:rPr>
          <w:rFonts w:ascii="Times New Roman" w:hAnsi="Times New Roman" w:cs="Times New Roman"/>
          <w:noProof/>
          <w:sz w:val="20"/>
        </w:rPr>
        <mc:AlternateContent>
          <mc:Choice Requires="wpg">
            <w:drawing>
              <wp:anchor distT="0" distB="0" distL="114300" distR="114300" simplePos="0" relativeHeight="251659275" behindDoc="1" locked="0" layoutInCell="1" allowOverlap="1" wp14:anchorId="738D4CC0" wp14:editId="765BA5F1">
                <wp:simplePos x="0" y="0"/>
                <wp:positionH relativeFrom="column">
                  <wp:posOffset>12700</wp:posOffset>
                </wp:positionH>
                <wp:positionV relativeFrom="paragraph">
                  <wp:posOffset>69850</wp:posOffset>
                </wp:positionV>
                <wp:extent cx="2771140" cy="12065"/>
                <wp:effectExtent l="0" t="0" r="10160" b="26035"/>
                <wp:wrapTight wrapText="bothSides">
                  <wp:wrapPolygon edited="0">
                    <wp:start x="0" y="0"/>
                    <wp:lineTo x="0" y="34105"/>
                    <wp:lineTo x="21531" y="34105"/>
                    <wp:lineTo x="21531" y="0"/>
                    <wp:lineTo x="0" y="0"/>
                  </wp:wrapPolygon>
                </wp:wrapTight>
                <wp:docPr id="19117" name="Group 191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71140" cy="12065"/>
                          <a:chOff x="0" y="0"/>
                          <a:chExt cx="2771191" cy="12195"/>
                        </a:xfrm>
                      </wpg:grpSpPr>
                      <wps:wsp>
                        <wps:cNvPr id="19116" name="Shape 19116"/>
                        <wps:cNvSpPr/>
                        <wps:spPr>
                          <a:xfrm>
                            <a:off x="0" y="0"/>
                            <a:ext cx="2771191" cy="12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1191" h="12195">
                                <a:moveTo>
                                  <a:pt x="0" y="6098"/>
                                </a:moveTo>
                                <a:lnTo>
                                  <a:pt x="2771191" y="6098"/>
                                </a:lnTo>
                              </a:path>
                            </a:pathLst>
                          </a:custGeom>
                          <a:ln w="1219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3CE4BB1" id="Group 19117" o:spid="_x0000_s1026" style="position:absolute;margin-left:1pt;margin-top:5.5pt;width:218.2pt;height:.95pt;z-index:-251657205" coordsize="27711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">
                <v:shape id="Shape 19116" o:spid="_x0000_s1027" style="position:absolute;width:27711;height:121;visibility:visible;mso-wrap-style:square;v-text-anchor:top" coordsize="2771191,12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" path="m,6098r2771191,e" filled="f" strokeweight=".33875mm">
                  <v:stroke miterlimit="1" joinstyle="miter"/>
                  <v:path arrowok="t" textboxrect="0,0,2771191,12195"/>
                </v:shape>
                <w10:wrap type="tight"/>
              </v:group>
            </w:pict>
          </mc:Fallback>
        </mc:AlternateContent>
      </w:r>
    </w:p>
    <w:p w14:paraId="044B084E" w14:textId="66F5545A" w:rsidR="00945B28" w:rsidRPr="00646FF7" w:rsidRDefault="00945B28" w:rsidP="00FD1C3A">
      <w:pPr>
        <w:pStyle w:val="NoSpacing"/>
        <w:ind w:left="720"/>
        <w:rPr>
          <w:rFonts w:ascii="Times New Roman" w:hAnsi="Times New Roman" w:cs="Times New Roman"/>
          <w:sz w:val="18"/>
        </w:rPr>
      </w:pPr>
      <w:r w:rsidRPr="00646FF7">
        <w:rPr>
          <w:rFonts w:ascii="Times New Roman" w:hAnsi="Times New Roman" w:cs="Times New Roman"/>
          <w:sz w:val="18"/>
        </w:rPr>
        <w:t xml:space="preserve">          </w:t>
      </w:r>
      <w:r>
        <w:rPr>
          <w:rFonts w:ascii="Times New Roman" w:hAnsi="Times New Roman" w:cs="Times New Roman"/>
          <w:sz w:val="18"/>
        </w:rPr>
        <w:t xml:space="preserve"> </w:t>
      </w:r>
      <w:r w:rsidR="001C3871">
        <w:rPr>
          <w:rFonts w:ascii="Times New Roman" w:hAnsi="Times New Roman" w:cs="Times New Roman"/>
          <w:sz w:val="18"/>
        </w:rPr>
        <w:t xml:space="preserve"> </w:t>
      </w:r>
      <w:r w:rsidR="00FD1C3A">
        <w:rPr>
          <w:rFonts w:ascii="Times New Roman" w:hAnsi="Times New Roman" w:cs="Times New Roman"/>
          <w:sz w:val="18"/>
        </w:rPr>
        <w:t xml:space="preserve"> </w:t>
      </w:r>
      <w:r>
        <w:rPr>
          <w:rFonts w:ascii="Times New Roman" w:hAnsi="Times New Roman" w:cs="Times New Roman"/>
          <w:sz w:val="18"/>
        </w:rPr>
        <w:t xml:space="preserve"> </w:t>
      </w:r>
      <w:r w:rsidR="00FD1C3A">
        <w:rPr>
          <w:rFonts w:ascii="Times New Roman" w:hAnsi="Times New Roman" w:cs="Times New Roman"/>
          <w:sz w:val="18"/>
        </w:rPr>
        <w:t>Administrative Officer V</w:t>
      </w:r>
    </w:p>
    <w:p w14:paraId="06753D18" w14:textId="77777777" w:rsidR="00333292" w:rsidRDefault="00333292" w:rsidP="00945B28">
      <w:pPr>
        <w:spacing w:after="411" w:line="265" w:lineRule="auto"/>
        <w:ind w:left="10" w:right="115" w:hanging="10"/>
        <w:jc w:val="center"/>
        <w:rPr>
          <w:sz w:val="20"/>
        </w:rPr>
      </w:pPr>
    </w:p>
    <w:p w14:paraId="3D360D7C" w14:textId="77777777" w:rsidR="00EB7A41" w:rsidRDefault="00EB7A41" w:rsidP="00945B28">
      <w:pPr>
        <w:spacing w:after="411" w:line="265" w:lineRule="auto"/>
        <w:ind w:left="10" w:right="115" w:hanging="10"/>
        <w:jc w:val="center"/>
        <w:rPr>
          <w:sz w:val="20"/>
        </w:rPr>
      </w:pPr>
    </w:p>
    <w:p w14:paraId="4D8A5939" w14:textId="22F2BF57" w:rsidR="00945B28" w:rsidRPr="00454365" w:rsidRDefault="00945B28" w:rsidP="00945B28">
      <w:pPr>
        <w:spacing w:after="411" w:line="265" w:lineRule="auto"/>
        <w:ind w:left="10" w:right="115" w:hanging="10"/>
        <w:jc w:val="center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6ABFC9EF" wp14:editId="13C2BCBC">
                <wp:simplePos x="0" y="0"/>
                <wp:positionH relativeFrom="column">
                  <wp:posOffset>3200400</wp:posOffset>
                </wp:positionH>
                <wp:positionV relativeFrom="paragraph">
                  <wp:posOffset>286385</wp:posOffset>
                </wp:positionV>
                <wp:extent cx="2433099" cy="288925"/>
                <wp:effectExtent l="0" t="0" r="0" b="0"/>
                <wp:wrapNone/>
                <wp:docPr id="10319" name="Text Box 10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099" cy="2889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E009A1" w14:textId="77777777" w:rsidR="009327D8" w:rsidRPr="001C3871" w:rsidRDefault="009327D8" w:rsidP="009327D8">
                            <w:pPr>
                              <w:jc w:val="center"/>
                              <w:rPr>
                                <w:b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lang w:val="en-US"/>
                              </w:rPr>
                              <w:t>MARITES P. PEREZ EdD, CESE</w:t>
                            </w:r>
                          </w:p>
                          <w:p w14:paraId="4DF621F4" w14:textId="40022DA8" w:rsidR="00210B60" w:rsidRPr="00AB5998" w:rsidRDefault="00210B60" w:rsidP="00945B28">
                            <w:pPr>
                              <w:jc w:val="center"/>
                              <w:rPr>
                                <w:b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BFC9EF" id="Text Box 10319" o:spid="_x0000_s1028" type="#_x0000_t202" style="position:absolute;left:0;text-align:left;margin-left:252pt;margin-top:22.55pt;width:191.6pt;height:22.75pt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" filled="f" stroked="f" strokeweight=".5pt">
                <v:textbox>
                  <w:txbxContent>
                    <w:p w14:paraId="73E009A1" w14:textId="77777777" w:rsidR="009327D8" w:rsidRPr="001C3871" w:rsidRDefault="009327D8" w:rsidP="009327D8">
                      <w:pPr>
                        <w:jc w:val="center"/>
                        <w:rPr>
                          <w:b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lang w:val="en-US"/>
                        </w:rPr>
                        <w:t>MARITES P. PEREZ EdD, CESE</w:t>
                      </w:r>
                    </w:p>
                    <w:p w14:paraId="4DF621F4" w14:textId="40022DA8" w:rsidR="00210B60" w:rsidRPr="00AB5998" w:rsidRDefault="00210B60" w:rsidP="00945B28">
                      <w:pPr>
                        <w:jc w:val="center"/>
                        <w:rPr>
                          <w:b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454365">
        <w:rPr>
          <w:sz w:val="20"/>
        </w:rPr>
        <w:t>APPROVED:</w:t>
      </w:r>
    </w:p>
    <w:p w14:paraId="4F8DC516" w14:textId="77777777" w:rsidR="00945B28" w:rsidRPr="00454365" w:rsidRDefault="00945B28" w:rsidP="00945B28">
      <w:pPr>
        <w:spacing w:after="77"/>
        <w:ind w:left="4417"/>
        <w:rPr>
          <w:sz w:val="20"/>
        </w:rPr>
      </w:pPr>
      <w:r w:rsidRPr="00454365">
        <w:rPr>
          <w:noProof/>
          <w:sz w:val="20"/>
        </w:rPr>
        <mc:AlternateContent>
          <mc:Choice Requires="wpg">
            <w:drawing>
              <wp:inline distT="0" distB="0" distL="0" distR="0" wp14:anchorId="1A1738BA" wp14:editId="07E7EE6C">
                <wp:extent cx="3280310" cy="12195"/>
                <wp:effectExtent l="0" t="0" r="0" b="0"/>
                <wp:docPr id="19119" name="Group 191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80310" cy="12195"/>
                          <a:chOff x="0" y="0"/>
                          <a:chExt cx="3280310" cy="12195"/>
                        </a:xfrm>
                      </wpg:grpSpPr>
                      <wps:wsp>
                        <wps:cNvPr id="19118" name="Shape 19118"/>
                        <wps:cNvSpPr/>
                        <wps:spPr>
                          <a:xfrm>
                            <a:off x="0" y="0"/>
                            <a:ext cx="3280310" cy="121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80310" h="12195">
                                <a:moveTo>
                                  <a:pt x="0" y="6098"/>
                                </a:moveTo>
                                <a:lnTo>
                                  <a:pt x="3280310" y="6098"/>
                                </a:lnTo>
                              </a:path>
                            </a:pathLst>
                          </a:custGeom>
                          <a:ln w="1219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3A3FB1C" id="Group 19119" o:spid="_x0000_s1026" style="width:258.3pt;height:.95pt;mso-position-horizontal-relative:char;mso-position-vertical-relative:line" coordsize="32803,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">
                <v:shape id="Shape 19118" o:spid="_x0000_s1027" style="position:absolute;width:32803;height:121;visibility:visible;mso-wrap-style:square;v-text-anchor:top" coordsize="3280310,12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" path="m,6098r3280310,e" filled="f" strokeweight=".33875mm">
                  <v:stroke miterlimit="1" joinstyle="miter"/>
                  <v:path arrowok="t" textboxrect="0,0,3280310,12195"/>
                </v:shape>
                <w10:anchorlock/>
              </v:group>
            </w:pict>
          </mc:Fallback>
        </mc:AlternateContent>
      </w:r>
    </w:p>
    <w:p w14:paraId="6FE74AF5" w14:textId="2D32C2E6" w:rsidR="00945B28" w:rsidRPr="00646FF7" w:rsidRDefault="00945B28" w:rsidP="00AF2C1F">
      <w:pPr>
        <w:pStyle w:val="NoSpacing"/>
        <w:ind w:left="720" w:firstLine="720"/>
        <w:rPr>
          <w:rFonts w:ascii="Times New Roman" w:hAnsi="Times New Roman" w:cs="Times New Roman"/>
          <w:sz w:val="18"/>
        </w:rPr>
      </w:pPr>
      <w:r>
        <w:rPr>
          <w:rFonts w:ascii="Times New Roman" w:hAnsi="Times New Roman" w:cs="Times New Roman"/>
          <w:sz w:val="18"/>
        </w:rPr>
        <w:t xml:space="preserve">  </w:t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 w:rsidR="00F86AE0">
        <w:rPr>
          <w:rFonts w:ascii="Times New Roman" w:hAnsi="Times New Roman" w:cs="Times New Roman"/>
          <w:sz w:val="18"/>
        </w:rPr>
        <w:t xml:space="preserve">                       Principal III</w:t>
      </w:r>
    </w:p>
    <w:p w14:paraId="45DF3DB0" w14:textId="3A83E076" w:rsidR="001C3871" w:rsidRDefault="00945B28" w:rsidP="00945B28">
      <w:pPr>
        <w:pStyle w:val="NoSpacing"/>
        <w:rPr>
          <w:rFonts w:ascii="Times New Roman" w:hAnsi="Times New Roman" w:cs="Times New Roman"/>
          <w:sz w:val="18"/>
        </w:rPr>
      </w:pPr>
      <w:r>
        <w:rPr>
          <w:rFonts w:ascii="Times New Roman" w:hAnsi="Times New Roman" w:cs="Times New Roman"/>
          <w:sz w:val="18"/>
        </w:rPr>
        <w:t xml:space="preserve">  </w:t>
      </w:r>
      <w:r w:rsidRPr="00646FF7">
        <w:rPr>
          <w:rFonts w:ascii="Times New Roman" w:hAnsi="Times New Roman" w:cs="Times New Roman"/>
          <w:sz w:val="18"/>
        </w:rPr>
        <w:t xml:space="preserve"> </w:t>
      </w:r>
      <w:r>
        <w:rPr>
          <w:rFonts w:ascii="Times New Roman" w:hAnsi="Times New Roman" w:cs="Times New Roman"/>
          <w:sz w:val="18"/>
        </w:rPr>
        <w:t xml:space="preserve">  </w:t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 w:rsidR="00AF2C1F">
        <w:rPr>
          <w:rFonts w:ascii="Times New Roman" w:hAnsi="Times New Roman" w:cs="Times New Roman"/>
          <w:sz w:val="18"/>
        </w:rPr>
        <w:t xml:space="preserve">  </w:t>
      </w:r>
      <w:r w:rsidR="001C3871">
        <w:rPr>
          <w:rFonts w:ascii="Times New Roman" w:hAnsi="Times New Roman" w:cs="Times New Roman"/>
          <w:sz w:val="18"/>
        </w:rPr>
        <w:t xml:space="preserve">                                  </w:t>
      </w:r>
      <w:r>
        <w:rPr>
          <w:rFonts w:ascii="Times New Roman" w:hAnsi="Times New Roman" w:cs="Times New Roman"/>
          <w:sz w:val="18"/>
        </w:rPr>
        <w:t xml:space="preserve"> </w:t>
      </w:r>
      <w:r w:rsidR="001C3871">
        <w:rPr>
          <w:rFonts w:ascii="Times New Roman" w:hAnsi="Times New Roman" w:cs="Times New Roman"/>
          <w:sz w:val="18"/>
        </w:rPr>
        <w:t>Officer-in-charge</w:t>
      </w:r>
    </w:p>
    <w:p w14:paraId="17337A90" w14:textId="2561FF02" w:rsidR="00945B28" w:rsidRPr="00646FF7" w:rsidRDefault="001C3871" w:rsidP="001C3871">
      <w:pPr>
        <w:pStyle w:val="NoSpacing"/>
        <w:rPr>
          <w:rFonts w:ascii="Times New Roman" w:hAnsi="Times New Roman" w:cs="Times New Roman"/>
          <w:sz w:val="18"/>
        </w:rPr>
      </w:pPr>
      <w:r>
        <w:rPr>
          <w:rFonts w:ascii="Times New Roman" w:hAnsi="Times New Roman" w:cs="Times New Roman"/>
          <w:sz w:val="18"/>
        </w:rPr>
        <w:t xml:space="preserve">                                                                                                                             </w:t>
      </w:r>
      <w:r w:rsidR="00945B28" w:rsidRPr="00646FF7">
        <w:rPr>
          <w:rFonts w:ascii="Times New Roman" w:hAnsi="Times New Roman" w:cs="Times New Roman"/>
          <w:sz w:val="18"/>
        </w:rPr>
        <w:t>Office of the Schools Division Superintendent</w:t>
      </w:r>
    </w:p>
    <w:p w14:paraId="2CF1ACF9" w14:textId="77777777" w:rsidR="00945B28" w:rsidRDefault="00945B28" w:rsidP="00945B28">
      <w:pPr>
        <w:spacing w:after="324" w:line="265" w:lineRule="auto"/>
        <w:ind w:left="245" w:hanging="10"/>
        <w:rPr>
          <w:sz w:val="20"/>
        </w:rPr>
      </w:pPr>
      <w:r w:rsidRPr="00454365">
        <w:rPr>
          <w:sz w:val="20"/>
        </w:rPr>
        <w:t>CONFORME:</w:t>
      </w:r>
    </w:p>
    <w:p w14:paraId="4E858AF2" w14:textId="77777777" w:rsidR="00945B28" w:rsidRPr="00454365" w:rsidRDefault="00945B28" w:rsidP="002742BE">
      <w:pPr>
        <w:spacing w:after="324" w:line="265" w:lineRule="auto"/>
        <w:rPr>
          <w:sz w:val="20"/>
        </w:rPr>
      </w:pPr>
    </w:p>
    <w:p w14:paraId="7430527B" w14:textId="5259ACF0" w:rsidR="00945B28" w:rsidRPr="00454365" w:rsidRDefault="001E1CC2" w:rsidP="00945B28">
      <w:pPr>
        <w:spacing w:after="72"/>
        <w:ind w:left="230"/>
        <w:rPr>
          <w:sz w:val="20"/>
        </w:rPr>
      </w:pPr>
      <w:sdt>
        <w:sdtPr>
          <w:rPr>
            <w:b/>
            <w:bCs/>
            <w:sz w:val="20"/>
          </w:rPr>
          <w:id w:val="-1121908577"/>
          <w:placeholder>
            <w:docPart w:val="374A5F7967C545398404A83BE046763B"/>
          </w:placeholder>
          <w:showingPlcHdr/>
          <w:text/>
        </w:sdtPr>
        <w:sdtEndPr/>
        <w:sdtContent>
          <w:r w:rsidR="003B4403" w:rsidRPr="00256231">
            <w:rPr>
              <w:rStyle w:val="PlaceholderText"/>
              <w:b/>
            </w:rPr>
            <w:t>Click or tap here to enter text.</w:t>
          </w:r>
        </w:sdtContent>
      </w:sdt>
      <w:r w:rsidR="00945B28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67B25736" wp14:editId="3FC89260">
                <wp:simplePos x="0" y="0"/>
                <wp:positionH relativeFrom="column">
                  <wp:posOffset>-498</wp:posOffset>
                </wp:positionH>
                <wp:positionV relativeFrom="paragraph">
                  <wp:posOffset>195304</wp:posOffset>
                </wp:positionV>
                <wp:extent cx="2456953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5695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7366F8E" id="Straight Connector 7" o:spid="_x0000_s1026" style="position:absolute;z-index:251658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05pt,15.4pt" to="193.4pt,1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" strokecolor="#5b9bd5 [3204]" strokeweight=".5pt">
                <v:stroke joinstyle="miter"/>
              </v:line>
            </w:pict>
          </mc:Fallback>
        </mc:AlternateContent>
      </w:r>
    </w:p>
    <w:p w14:paraId="7CD94073" w14:textId="77777777" w:rsidR="00945B28" w:rsidRPr="00F41C30" w:rsidRDefault="00945B28" w:rsidP="00945B28">
      <w:pPr>
        <w:spacing w:after="4" w:line="265" w:lineRule="auto"/>
        <w:ind w:left="260" w:right="561" w:hanging="10"/>
        <w:jc w:val="both"/>
        <w:rPr>
          <w:i/>
          <w:sz w:val="18"/>
        </w:rPr>
      </w:pPr>
      <w:r w:rsidRPr="00F41C30">
        <w:rPr>
          <w:i/>
          <w:sz w:val="18"/>
        </w:rPr>
        <w:t xml:space="preserve">       Signature over Printed Name</w:t>
      </w:r>
    </w:p>
    <w:p w14:paraId="358A8113" w14:textId="151D2202" w:rsidR="00945B28" w:rsidRPr="00F41C30" w:rsidRDefault="00945B28" w:rsidP="00945B28">
      <w:pPr>
        <w:spacing w:after="4" w:line="265" w:lineRule="auto"/>
        <w:ind w:right="561"/>
        <w:jc w:val="both"/>
        <w:rPr>
          <w:sz w:val="18"/>
        </w:rPr>
      </w:pPr>
      <w:r w:rsidRPr="00F41C30">
        <w:rPr>
          <w:sz w:val="18"/>
        </w:rPr>
        <w:t xml:space="preserve">(Designated </w:t>
      </w:r>
      <w:r w:rsidR="00791F14">
        <w:rPr>
          <w:sz w:val="18"/>
        </w:rPr>
        <w:t>Cluster</w:t>
      </w:r>
      <w:r w:rsidRPr="00F41C30">
        <w:rPr>
          <w:sz w:val="18"/>
        </w:rPr>
        <w:t>/School ICT Coordinator)</w:t>
      </w:r>
    </w:p>
    <w:p w14:paraId="0A1234F2" w14:textId="1AC7B0DE" w:rsidR="00495F93" w:rsidRDefault="00495F93" w:rsidP="00475F9F">
      <w:pPr>
        <w:rPr>
          <w:b/>
        </w:rPr>
      </w:pPr>
    </w:p>
    <w:p w14:paraId="2ECC6BB9" w14:textId="47CEE866" w:rsidR="00733EA9" w:rsidRDefault="00733EA9" w:rsidP="00733EA9"/>
    <w:p w14:paraId="67B675E8" w14:textId="5DD631DA" w:rsidR="00C02EE8" w:rsidRPr="00C02EE8" w:rsidRDefault="00C02EE8" w:rsidP="00C02EE8"/>
    <w:p w14:paraId="7D435999" w14:textId="1BD147E2" w:rsidR="00C02EE8" w:rsidRPr="00C02EE8" w:rsidRDefault="00C02EE8" w:rsidP="00C02EE8"/>
    <w:p w14:paraId="46BF61F9" w14:textId="371E6220" w:rsidR="00C02EE8" w:rsidRPr="00C02EE8" w:rsidRDefault="00C02EE8" w:rsidP="00C02EE8"/>
    <w:p w14:paraId="7A8B0217" w14:textId="77777777" w:rsidR="00C02EE8" w:rsidRPr="00C02EE8" w:rsidRDefault="00C02EE8" w:rsidP="00C02EE8"/>
    <w:sectPr w:rsidR="00C02EE8" w:rsidRPr="00C02EE8" w:rsidSect="00E05CE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8720" w:code="9"/>
      <w:pgMar w:top="720" w:right="1166" w:bottom="630" w:left="1530" w:header="1440" w:footer="44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EB9CED" w14:textId="77777777" w:rsidR="00C849F1" w:rsidRDefault="00C849F1" w:rsidP="00A46C85">
      <w:pPr>
        <w:spacing w:after="0" w:line="240" w:lineRule="auto"/>
      </w:pPr>
      <w:r>
        <w:separator/>
      </w:r>
    </w:p>
  </w:endnote>
  <w:endnote w:type="continuationSeparator" w:id="0">
    <w:p w14:paraId="78546D79" w14:textId="77777777" w:rsidR="00C849F1" w:rsidRDefault="00C849F1" w:rsidP="00A46C85">
      <w:pPr>
        <w:spacing w:after="0" w:line="240" w:lineRule="auto"/>
      </w:pPr>
      <w:r>
        <w:continuationSeparator/>
      </w:r>
    </w:p>
  </w:endnote>
  <w:endnote w:type="continuationNotice" w:id="1">
    <w:p w14:paraId="34C0F632" w14:textId="77777777" w:rsidR="00C849F1" w:rsidRDefault="00C849F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Trajan Pro">
    <w:altName w:val="Cambria"/>
    <w:charset w:val="00"/>
    <w:family w:val="roman"/>
    <w:pitch w:val="variable"/>
    <w:sig w:usb0="800000AF" w:usb1="5000204B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46518603"/>
      <w:docPartObj>
        <w:docPartGallery w:val="Page Numbers (Bottom of Page)"/>
        <w:docPartUnique/>
      </w:docPartObj>
    </w:sdtPr>
    <w:sdtEndPr/>
    <w:sdtContent>
      <w:sdt>
        <w:sdtPr>
          <w:id w:val="261346587"/>
          <w:docPartObj>
            <w:docPartGallery w:val="Page Numbers (Top of Page)"/>
            <w:docPartUnique/>
          </w:docPartObj>
        </w:sdtPr>
        <w:sdtEndPr/>
        <w:sdtContent>
          <w:p w14:paraId="62B0ECA4" w14:textId="39EB2749" w:rsidR="00210B60" w:rsidRDefault="00210B6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B0C73F9" w14:textId="77777777" w:rsidR="00210B60" w:rsidRDefault="00210B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6871100"/>
      <w:docPartObj>
        <w:docPartGallery w:val="Page Numbers (Bottom of Page)"/>
        <w:docPartUnique/>
      </w:docPartObj>
    </w:sdtPr>
    <w:sdtEndPr/>
    <w:sdtContent>
      <w:sdt>
        <w:sdtPr>
          <w:id w:val="-779954082"/>
          <w:docPartObj>
            <w:docPartGallery w:val="Page Numbers (Top of Page)"/>
            <w:docPartUnique/>
          </w:docPartObj>
        </w:sdtPr>
        <w:sdtEndPr/>
        <w:sdtContent>
          <w:p w14:paraId="3DE49AB8" w14:textId="3C861753" w:rsidR="00210B60" w:rsidRDefault="00210B6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DC1EA19" w14:textId="77777777" w:rsidR="00210B60" w:rsidRDefault="00210B6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8129568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2BDD423" w14:textId="3B9D1888" w:rsidR="00210B60" w:rsidRDefault="00210B6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94E4760" w14:textId="77777777" w:rsidR="00210B60" w:rsidRDefault="00210B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F95121" w14:textId="77777777" w:rsidR="00C849F1" w:rsidRDefault="00C849F1" w:rsidP="00A46C85">
      <w:pPr>
        <w:spacing w:after="0" w:line="240" w:lineRule="auto"/>
      </w:pPr>
      <w:r>
        <w:separator/>
      </w:r>
    </w:p>
  </w:footnote>
  <w:footnote w:type="continuationSeparator" w:id="0">
    <w:p w14:paraId="708E9DEE" w14:textId="77777777" w:rsidR="00C849F1" w:rsidRDefault="00C849F1" w:rsidP="00A46C85">
      <w:pPr>
        <w:spacing w:after="0" w:line="240" w:lineRule="auto"/>
      </w:pPr>
      <w:r>
        <w:continuationSeparator/>
      </w:r>
    </w:p>
  </w:footnote>
  <w:footnote w:type="continuationNotice" w:id="1">
    <w:p w14:paraId="7F041454" w14:textId="77777777" w:rsidR="00C849F1" w:rsidRDefault="00C849F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5D2F06" w14:textId="77777777" w:rsidR="00057AD2" w:rsidRDefault="00057A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0DF57" w14:textId="77777777" w:rsidR="00057AD2" w:rsidRDefault="00057A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8B7FA2" w14:textId="6379B368" w:rsidR="00210B60" w:rsidRDefault="0066655A" w:rsidP="0066655A">
    <w:pPr>
      <w:pStyle w:val="Header"/>
      <w:jc w:val="cent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47569855" wp14:editId="263438EE">
          <wp:simplePos x="0" y="0"/>
          <wp:positionH relativeFrom="page">
            <wp:align>center</wp:align>
          </wp:positionH>
          <wp:positionV relativeFrom="paragraph">
            <wp:posOffset>-684530</wp:posOffset>
          </wp:positionV>
          <wp:extent cx="694690" cy="694690"/>
          <wp:effectExtent l="0" t="0" r="0" b="0"/>
          <wp:wrapNone/>
          <wp:docPr id="6" name="Picture 6" descr="DepEd Official Seal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pEd Official Seal 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690" cy="6946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10B60">
      <w:rPr>
        <w:noProof/>
        <w:lang w:eastAsia="en-PH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70433F0" wp14:editId="08FAC37F">
              <wp:simplePos x="0" y="0"/>
              <wp:positionH relativeFrom="margin">
                <wp:align>center</wp:align>
              </wp:positionH>
              <wp:positionV relativeFrom="paragraph">
                <wp:posOffset>8890</wp:posOffset>
              </wp:positionV>
              <wp:extent cx="3350260" cy="727787"/>
              <wp:effectExtent l="0" t="0" r="2540" b="0"/>
              <wp:wrapNone/>
              <wp:docPr id="9" name="Text Box 1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50260" cy="727787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/>
                      </a:lnRef>
                      <a:fillRef idx="1">
                        <a:schemeClr val="l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01EBE02" w14:textId="77777777" w:rsidR="00210B60" w:rsidRPr="000A12B5" w:rsidRDefault="00210B60" w:rsidP="00733EA9">
                          <w:pPr>
                            <w:widowControl w:val="0"/>
                            <w:spacing w:after="0" w:line="240" w:lineRule="auto"/>
                            <w:jc w:val="center"/>
                            <w:rPr>
                              <w:rFonts w:ascii="Old English Text MT" w:hAnsi="Old English Text MT"/>
                              <w:b/>
                              <w:sz w:val="24"/>
                              <w:szCs w:val="24"/>
                            </w:rPr>
                          </w:pPr>
                          <w:r w:rsidRPr="000A12B5">
                            <w:rPr>
                              <w:rFonts w:ascii="Old English Text MT" w:hAnsi="Old English Text MT"/>
                              <w:b/>
                              <w:sz w:val="24"/>
                              <w:szCs w:val="24"/>
                            </w:rPr>
                            <w:t>Republic of the Philippines</w:t>
                          </w:r>
                        </w:p>
                        <w:p w14:paraId="166C375C" w14:textId="77777777" w:rsidR="00210B60" w:rsidRPr="0058145E" w:rsidRDefault="00210B60" w:rsidP="00733EA9">
                          <w:pPr>
                            <w:widowControl w:val="0"/>
                            <w:spacing w:after="0" w:line="240" w:lineRule="auto"/>
                            <w:jc w:val="center"/>
                            <w:rPr>
                              <w:rFonts w:ascii="Old English Text MT" w:hAnsi="Old English Text MT"/>
                              <w:sz w:val="36"/>
                              <w:szCs w:val="36"/>
                            </w:rPr>
                          </w:pPr>
                          <w:r w:rsidRPr="0058145E">
                            <w:rPr>
                              <w:rFonts w:ascii="Old English Text MT" w:hAnsi="Old English Text MT"/>
                              <w:b/>
                              <w:bCs/>
                              <w:sz w:val="36"/>
                              <w:szCs w:val="36"/>
                            </w:rPr>
                            <w:t>Department of Education</w:t>
                          </w:r>
                        </w:p>
                        <w:p w14:paraId="509475B9" w14:textId="77777777" w:rsidR="00210B60" w:rsidRPr="0058145E" w:rsidRDefault="00210B60" w:rsidP="00733EA9">
                          <w:pPr>
                            <w:widowControl w:val="0"/>
                            <w:jc w:val="center"/>
                            <w:rPr>
                              <w:rFonts w:ascii="Trajan Pro" w:hAnsi="Trajan Pro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rajan Pro" w:hAnsi="Trajan Pro"/>
                              <w:b/>
                              <w:bCs/>
                              <w:sz w:val="20"/>
                              <w:szCs w:val="20"/>
                            </w:rPr>
                            <w:t>DIVISION OF PUERTO PRINCESA CITY</w:t>
                          </w:r>
                        </w:p>
                        <w:p w14:paraId="6A7527FA" w14:textId="77777777" w:rsidR="00210B60" w:rsidRPr="004A5154" w:rsidRDefault="00210B60" w:rsidP="00733EA9">
                          <w:pPr>
                            <w:widowControl w:val="0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70433F0" id="_x0000_t202" coordsize="21600,21600" o:spt="202" path="m,l,21600r21600,l21600,xe">
              <v:stroke joinstyle="miter"/>
              <v:path gradientshapeok="t" o:connecttype="rect"/>
            </v:shapetype>
            <v:shape id="Text Box 117" o:spid="_x0000_s1029" type="#_x0000_t202" style="position:absolute;left:0;text-align:left;margin-left:0;margin-top:.7pt;width:263.8pt;height:57.3pt;z-index:25165824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" fillcolor="white [3201]" stroked="f" strokeweight="1pt">
              <v:textbox>
                <w:txbxContent>
                  <w:p w14:paraId="601EBE02" w14:textId="77777777" w:rsidR="00210B60" w:rsidRPr="000A12B5" w:rsidRDefault="00210B60" w:rsidP="00733EA9">
                    <w:pPr>
                      <w:widowControl w:val="0"/>
                      <w:spacing w:after="0" w:line="240" w:lineRule="auto"/>
                      <w:jc w:val="center"/>
                      <w:rPr>
                        <w:rFonts w:ascii="Old English Text MT" w:hAnsi="Old English Text MT"/>
                        <w:b/>
                        <w:sz w:val="24"/>
                        <w:szCs w:val="24"/>
                      </w:rPr>
                    </w:pPr>
                    <w:r w:rsidRPr="000A12B5">
                      <w:rPr>
                        <w:rFonts w:ascii="Old English Text MT" w:hAnsi="Old English Text MT"/>
                        <w:b/>
                        <w:sz w:val="24"/>
                        <w:szCs w:val="24"/>
                      </w:rPr>
                      <w:t>Republic of the Philippines</w:t>
                    </w:r>
                  </w:p>
                  <w:p w14:paraId="166C375C" w14:textId="77777777" w:rsidR="00210B60" w:rsidRPr="0058145E" w:rsidRDefault="00210B60" w:rsidP="00733EA9">
                    <w:pPr>
                      <w:widowControl w:val="0"/>
                      <w:spacing w:after="0" w:line="240" w:lineRule="auto"/>
                      <w:jc w:val="center"/>
                      <w:rPr>
                        <w:rFonts w:ascii="Old English Text MT" w:hAnsi="Old English Text MT"/>
                        <w:sz w:val="36"/>
                        <w:szCs w:val="36"/>
                      </w:rPr>
                    </w:pPr>
                    <w:r w:rsidRPr="0058145E">
                      <w:rPr>
                        <w:rFonts w:ascii="Old English Text MT" w:hAnsi="Old English Text MT"/>
                        <w:b/>
                        <w:bCs/>
                        <w:sz w:val="36"/>
                        <w:szCs w:val="36"/>
                      </w:rPr>
                      <w:t>Department of Education</w:t>
                    </w:r>
                  </w:p>
                  <w:p w14:paraId="509475B9" w14:textId="77777777" w:rsidR="00210B60" w:rsidRPr="0058145E" w:rsidRDefault="00210B60" w:rsidP="00733EA9">
                    <w:pPr>
                      <w:widowControl w:val="0"/>
                      <w:jc w:val="center"/>
                      <w:rPr>
                        <w:rFonts w:ascii="Trajan Pro" w:hAnsi="Trajan Pro"/>
                        <w:sz w:val="20"/>
                        <w:szCs w:val="20"/>
                      </w:rPr>
                    </w:pPr>
                    <w:r>
                      <w:rPr>
                        <w:rFonts w:ascii="Trajan Pro" w:hAnsi="Trajan Pro"/>
                        <w:b/>
                        <w:bCs/>
                        <w:sz w:val="20"/>
                        <w:szCs w:val="20"/>
                      </w:rPr>
                      <w:t>DIVISION OF PUERTO PRINCESA CITY</w:t>
                    </w:r>
                  </w:p>
                  <w:p w14:paraId="6A7527FA" w14:textId="77777777" w:rsidR="00210B60" w:rsidRPr="004A5154" w:rsidRDefault="00210B60" w:rsidP="00733EA9">
                    <w:pPr>
                      <w:widowControl w:val="0"/>
                      <w:jc w:val="center"/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21AC2D37" w14:textId="77777777" w:rsidR="00210B60" w:rsidRDefault="00210B60" w:rsidP="0066655A">
    <w:pPr>
      <w:pStyle w:val="Header"/>
      <w:jc w:val="center"/>
    </w:pPr>
  </w:p>
  <w:p w14:paraId="654F55C5" w14:textId="7E20E110" w:rsidR="00210B60" w:rsidRDefault="00210B60" w:rsidP="0066655A">
    <w:pPr>
      <w:pStyle w:val="Header"/>
      <w:tabs>
        <w:tab w:val="clear" w:pos="4680"/>
        <w:tab w:val="clear" w:pos="9360"/>
        <w:tab w:val="left" w:pos="1458"/>
      </w:tabs>
      <w:jc w:val="center"/>
    </w:pPr>
  </w:p>
  <w:p w14:paraId="2F9A48A6" w14:textId="77777777" w:rsidR="00210B60" w:rsidRDefault="00210B60" w:rsidP="0066655A">
    <w:pPr>
      <w:pStyle w:val="Header"/>
      <w:jc w:val="center"/>
    </w:pPr>
  </w:p>
  <w:p w14:paraId="61AF0688" w14:textId="77777777" w:rsidR="00210B60" w:rsidRDefault="00210B60" w:rsidP="0066655A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73B53"/>
    <w:multiLevelType w:val="hybridMultilevel"/>
    <w:tmpl w:val="3A0C4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5D7C3C"/>
    <w:multiLevelType w:val="hybridMultilevel"/>
    <w:tmpl w:val="B4E40D28"/>
    <w:lvl w:ilvl="0" w:tplc="34090001">
      <w:start w:val="1"/>
      <w:numFmt w:val="bullet"/>
      <w:lvlText w:val=""/>
      <w:lvlJc w:val="left"/>
      <w:pPr>
        <w:ind w:left="1608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328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048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768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488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208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928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648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368" w:hanging="360"/>
      </w:pPr>
      <w:rPr>
        <w:rFonts w:ascii="Wingdings" w:hAnsi="Wingdings" w:hint="default"/>
      </w:rPr>
    </w:lvl>
  </w:abstractNum>
  <w:abstractNum w:abstractNumId="2" w15:restartNumberingAfterBreak="0">
    <w:nsid w:val="1E5148B4"/>
    <w:multiLevelType w:val="multilevel"/>
    <w:tmpl w:val="C9568B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77D2A2D"/>
    <w:multiLevelType w:val="hybridMultilevel"/>
    <w:tmpl w:val="8D4C358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FD14C3"/>
    <w:multiLevelType w:val="multilevel"/>
    <w:tmpl w:val="771CE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4D059BC"/>
    <w:multiLevelType w:val="hybridMultilevel"/>
    <w:tmpl w:val="B1D6D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1B4A2B"/>
    <w:multiLevelType w:val="multilevel"/>
    <w:tmpl w:val="3D007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9221C18"/>
    <w:multiLevelType w:val="hybridMultilevel"/>
    <w:tmpl w:val="DA36030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BB6720"/>
    <w:multiLevelType w:val="hybridMultilevel"/>
    <w:tmpl w:val="0D5A71D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3B5EE3"/>
    <w:multiLevelType w:val="hybridMultilevel"/>
    <w:tmpl w:val="073E2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CB344A"/>
    <w:multiLevelType w:val="hybridMultilevel"/>
    <w:tmpl w:val="5D3AD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DF6247"/>
    <w:multiLevelType w:val="hybridMultilevel"/>
    <w:tmpl w:val="04B022C0"/>
    <w:lvl w:ilvl="0" w:tplc="3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5564979">
    <w:abstractNumId w:val="2"/>
  </w:num>
  <w:num w:numId="2" w16cid:durableId="2113276868">
    <w:abstractNumId w:val="6"/>
  </w:num>
  <w:num w:numId="3" w16cid:durableId="1394739418">
    <w:abstractNumId w:val="4"/>
  </w:num>
  <w:num w:numId="4" w16cid:durableId="238952540">
    <w:abstractNumId w:val="10"/>
  </w:num>
  <w:num w:numId="5" w16cid:durableId="1497258730">
    <w:abstractNumId w:val="0"/>
  </w:num>
  <w:num w:numId="6" w16cid:durableId="1676883237">
    <w:abstractNumId w:val="5"/>
  </w:num>
  <w:num w:numId="7" w16cid:durableId="1499729614">
    <w:abstractNumId w:val="9"/>
  </w:num>
  <w:num w:numId="8" w16cid:durableId="1014070390">
    <w:abstractNumId w:val="1"/>
  </w:num>
  <w:num w:numId="9" w16cid:durableId="2119131205">
    <w:abstractNumId w:val="7"/>
  </w:num>
  <w:num w:numId="10" w16cid:durableId="2097357628">
    <w:abstractNumId w:val="3"/>
  </w:num>
  <w:num w:numId="11" w16cid:durableId="2019964005">
    <w:abstractNumId w:val="8"/>
  </w:num>
  <w:num w:numId="12" w16cid:durableId="32073727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l0XpKsDxXdUBgZNLozvzOS2SGzN1vYhHC7AobSh/UMNh9Ssn9ugU8LtkytF0g6X7qTNp2P4qeI2BaL2zeDgNFA==" w:salt="zjsb/ahHTmv0tTohY8tWEg=="/>
  <w:defaultTabStop w:val="720"/>
  <w:evenAndOddHeaders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bAwMTAyNLAwNjdT0lEKTi0uzszPAykwrgUA08uRzSwAAAA="/>
  </w:docVars>
  <w:rsids>
    <w:rsidRoot w:val="00A46C85"/>
    <w:rsid w:val="00001BE0"/>
    <w:rsid w:val="00003FE5"/>
    <w:rsid w:val="000051B4"/>
    <w:rsid w:val="000059F5"/>
    <w:rsid w:val="00006C96"/>
    <w:rsid w:val="00033FBC"/>
    <w:rsid w:val="000350BD"/>
    <w:rsid w:val="0004093E"/>
    <w:rsid w:val="00043D91"/>
    <w:rsid w:val="00044E8A"/>
    <w:rsid w:val="00047764"/>
    <w:rsid w:val="000511CE"/>
    <w:rsid w:val="00051442"/>
    <w:rsid w:val="000554BD"/>
    <w:rsid w:val="00056D9D"/>
    <w:rsid w:val="00057AD2"/>
    <w:rsid w:val="000644D9"/>
    <w:rsid w:val="00065271"/>
    <w:rsid w:val="00081157"/>
    <w:rsid w:val="00083DFF"/>
    <w:rsid w:val="000853BC"/>
    <w:rsid w:val="00086102"/>
    <w:rsid w:val="0009079F"/>
    <w:rsid w:val="00092DE0"/>
    <w:rsid w:val="000A12B5"/>
    <w:rsid w:val="000A50F1"/>
    <w:rsid w:val="000A6A1F"/>
    <w:rsid w:val="000B08CA"/>
    <w:rsid w:val="000B6BE5"/>
    <w:rsid w:val="000B71F7"/>
    <w:rsid w:val="000C3C99"/>
    <w:rsid w:val="000C5A47"/>
    <w:rsid w:val="000C7947"/>
    <w:rsid w:val="000D006F"/>
    <w:rsid w:val="000E0A04"/>
    <w:rsid w:val="000E4211"/>
    <w:rsid w:val="000E6FA2"/>
    <w:rsid w:val="000F00A0"/>
    <w:rsid w:val="00111B50"/>
    <w:rsid w:val="00111F71"/>
    <w:rsid w:val="00115B8A"/>
    <w:rsid w:val="00134C39"/>
    <w:rsid w:val="001351EE"/>
    <w:rsid w:val="00135ADE"/>
    <w:rsid w:val="00146024"/>
    <w:rsid w:val="001461EA"/>
    <w:rsid w:val="00152570"/>
    <w:rsid w:val="001628D2"/>
    <w:rsid w:val="0017504F"/>
    <w:rsid w:val="00181E60"/>
    <w:rsid w:val="00192396"/>
    <w:rsid w:val="00192A8F"/>
    <w:rsid w:val="0019757E"/>
    <w:rsid w:val="001A3ACD"/>
    <w:rsid w:val="001A4744"/>
    <w:rsid w:val="001B327E"/>
    <w:rsid w:val="001C3871"/>
    <w:rsid w:val="001E1CC2"/>
    <w:rsid w:val="001E4369"/>
    <w:rsid w:val="001E4915"/>
    <w:rsid w:val="001F3224"/>
    <w:rsid w:val="00200C0F"/>
    <w:rsid w:val="002063A1"/>
    <w:rsid w:val="0020757D"/>
    <w:rsid w:val="00207FD0"/>
    <w:rsid w:val="00210B60"/>
    <w:rsid w:val="00212147"/>
    <w:rsid w:val="002300F9"/>
    <w:rsid w:val="00237CE5"/>
    <w:rsid w:val="00241187"/>
    <w:rsid w:val="0024130B"/>
    <w:rsid w:val="002443A8"/>
    <w:rsid w:val="00247FB6"/>
    <w:rsid w:val="002659AD"/>
    <w:rsid w:val="00267968"/>
    <w:rsid w:val="0027058C"/>
    <w:rsid w:val="0027349A"/>
    <w:rsid w:val="002742BE"/>
    <w:rsid w:val="00274652"/>
    <w:rsid w:val="00281AE0"/>
    <w:rsid w:val="00284F98"/>
    <w:rsid w:val="002860B6"/>
    <w:rsid w:val="00287629"/>
    <w:rsid w:val="0029158F"/>
    <w:rsid w:val="00293948"/>
    <w:rsid w:val="002A3A3E"/>
    <w:rsid w:val="002A7475"/>
    <w:rsid w:val="002B2D03"/>
    <w:rsid w:val="002B2D51"/>
    <w:rsid w:val="002B3E29"/>
    <w:rsid w:val="002B72AC"/>
    <w:rsid w:val="002C29C6"/>
    <w:rsid w:val="002C56D8"/>
    <w:rsid w:val="002E7366"/>
    <w:rsid w:val="002F0B13"/>
    <w:rsid w:val="002F287D"/>
    <w:rsid w:val="002F309F"/>
    <w:rsid w:val="00312656"/>
    <w:rsid w:val="00315215"/>
    <w:rsid w:val="00326905"/>
    <w:rsid w:val="00332E95"/>
    <w:rsid w:val="00333292"/>
    <w:rsid w:val="00333E76"/>
    <w:rsid w:val="0035113C"/>
    <w:rsid w:val="00351503"/>
    <w:rsid w:val="00356E6C"/>
    <w:rsid w:val="00362111"/>
    <w:rsid w:val="0036669B"/>
    <w:rsid w:val="00374B9A"/>
    <w:rsid w:val="003802EE"/>
    <w:rsid w:val="003810C8"/>
    <w:rsid w:val="00381F23"/>
    <w:rsid w:val="00386406"/>
    <w:rsid w:val="003A203C"/>
    <w:rsid w:val="003A58BB"/>
    <w:rsid w:val="003A6CEE"/>
    <w:rsid w:val="003B327B"/>
    <w:rsid w:val="003B4403"/>
    <w:rsid w:val="003D3CB0"/>
    <w:rsid w:val="003E376C"/>
    <w:rsid w:val="004008A0"/>
    <w:rsid w:val="00401BFC"/>
    <w:rsid w:val="00402763"/>
    <w:rsid w:val="004040A1"/>
    <w:rsid w:val="0040587F"/>
    <w:rsid w:val="0041227E"/>
    <w:rsid w:val="004244FB"/>
    <w:rsid w:val="00424BCC"/>
    <w:rsid w:val="00426582"/>
    <w:rsid w:val="00430EA5"/>
    <w:rsid w:val="004337B4"/>
    <w:rsid w:val="00434F0F"/>
    <w:rsid w:val="00442046"/>
    <w:rsid w:val="00445E3C"/>
    <w:rsid w:val="00451A81"/>
    <w:rsid w:val="00456550"/>
    <w:rsid w:val="00456761"/>
    <w:rsid w:val="00457B0C"/>
    <w:rsid w:val="004603A5"/>
    <w:rsid w:val="00470BA7"/>
    <w:rsid w:val="00470D8C"/>
    <w:rsid w:val="004733D0"/>
    <w:rsid w:val="00475F9F"/>
    <w:rsid w:val="00482658"/>
    <w:rsid w:val="00495184"/>
    <w:rsid w:val="00495339"/>
    <w:rsid w:val="00495F93"/>
    <w:rsid w:val="004B47B3"/>
    <w:rsid w:val="004B7986"/>
    <w:rsid w:val="004C05D8"/>
    <w:rsid w:val="004C654E"/>
    <w:rsid w:val="004D3446"/>
    <w:rsid w:val="004D59CE"/>
    <w:rsid w:val="004E6D61"/>
    <w:rsid w:val="004F0019"/>
    <w:rsid w:val="004F5CF9"/>
    <w:rsid w:val="005029C8"/>
    <w:rsid w:val="00513DF6"/>
    <w:rsid w:val="005150A1"/>
    <w:rsid w:val="00523E46"/>
    <w:rsid w:val="00526921"/>
    <w:rsid w:val="00535CF4"/>
    <w:rsid w:val="00535E29"/>
    <w:rsid w:val="00536674"/>
    <w:rsid w:val="005379A9"/>
    <w:rsid w:val="00554B5F"/>
    <w:rsid w:val="00556834"/>
    <w:rsid w:val="00557FC5"/>
    <w:rsid w:val="005701D9"/>
    <w:rsid w:val="00574437"/>
    <w:rsid w:val="005857EF"/>
    <w:rsid w:val="00594E02"/>
    <w:rsid w:val="0059587F"/>
    <w:rsid w:val="005A0B46"/>
    <w:rsid w:val="005B25FD"/>
    <w:rsid w:val="005B4948"/>
    <w:rsid w:val="005C0248"/>
    <w:rsid w:val="005D72E3"/>
    <w:rsid w:val="005E2E95"/>
    <w:rsid w:val="005E377F"/>
    <w:rsid w:val="006014BB"/>
    <w:rsid w:val="00601CC2"/>
    <w:rsid w:val="00606A2E"/>
    <w:rsid w:val="00622374"/>
    <w:rsid w:val="00623393"/>
    <w:rsid w:val="006301C2"/>
    <w:rsid w:val="0063107E"/>
    <w:rsid w:val="00640217"/>
    <w:rsid w:val="0064392D"/>
    <w:rsid w:val="0065701D"/>
    <w:rsid w:val="00657935"/>
    <w:rsid w:val="0066456B"/>
    <w:rsid w:val="0066655A"/>
    <w:rsid w:val="006711B5"/>
    <w:rsid w:val="0067399A"/>
    <w:rsid w:val="00682A71"/>
    <w:rsid w:val="00682D06"/>
    <w:rsid w:val="00687B90"/>
    <w:rsid w:val="00690D70"/>
    <w:rsid w:val="006A3300"/>
    <w:rsid w:val="006A512E"/>
    <w:rsid w:val="006B5196"/>
    <w:rsid w:val="006C0CA6"/>
    <w:rsid w:val="006C4EDA"/>
    <w:rsid w:val="006D64F6"/>
    <w:rsid w:val="006D6792"/>
    <w:rsid w:val="006E0899"/>
    <w:rsid w:val="006E5AEF"/>
    <w:rsid w:val="006F3536"/>
    <w:rsid w:val="006F3CEF"/>
    <w:rsid w:val="007059A3"/>
    <w:rsid w:val="00710791"/>
    <w:rsid w:val="00711CF6"/>
    <w:rsid w:val="00712C19"/>
    <w:rsid w:val="00723427"/>
    <w:rsid w:val="007306B0"/>
    <w:rsid w:val="00733EA9"/>
    <w:rsid w:val="00736517"/>
    <w:rsid w:val="00746CF6"/>
    <w:rsid w:val="00761200"/>
    <w:rsid w:val="00765D49"/>
    <w:rsid w:val="00765E00"/>
    <w:rsid w:val="00773CF1"/>
    <w:rsid w:val="00785131"/>
    <w:rsid w:val="00791B0D"/>
    <w:rsid w:val="00791F14"/>
    <w:rsid w:val="00794C9E"/>
    <w:rsid w:val="00797AEF"/>
    <w:rsid w:val="007A64EC"/>
    <w:rsid w:val="007A7E6F"/>
    <w:rsid w:val="007C5E51"/>
    <w:rsid w:val="007C68EB"/>
    <w:rsid w:val="007C76D5"/>
    <w:rsid w:val="007D2900"/>
    <w:rsid w:val="007D39AB"/>
    <w:rsid w:val="007D7E92"/>
    <w:rsid w:val="007E5A27"/>
    <w:rsid w:val="007E7B7C"/>
    <w:rsid w:val="007E7DF9"/>
    <w:rsid w:val="007F01B5"/>
    <w:rsid w:val="00801287"/>
    <w:rsid w:val="00806921"/>
    <w:rsid w:val="00810759"/>
    <w:rsid w:val="00827997"/>
    <w:rsid w:val="00830864"/>
    <w:rsid w:val="0084200B"/>
    <w:rsid w:val="0085262D"/>
    <w:rsid w:val="00855F03"/>
    <w:rsid w:val="008566F3"/>
    <w:rsid w:val="008724FF"/>
    <w:rsid w:val="00883176"/>
    <w:rsid w:val="00884887"/>
    <w:rsid w:val="0088740A"/>
    <w:rsid w:val="008B1D54"/>
    <w:rsid w:val="008B7C94"/>
    <w:rsid w:val="008C0099"/>
    <w:rsid w:val="008C0467"/>
    <w:rsid w:val="008C3944"/>
    <w:rsid w:val="008E38C5"/>
    <w:rsid w:val="008E6C88"/>
    <w:rsid w:val="008E75FA"/>
    <w:rsid w:val="008F52FF"/>
    <w:rsid w:val="00904FE3"/>
    <w:rsid w:val="00916B02"/>
    <w:rsid w:val="009326DE"/>
    <w:rsid w:val="009327D8"/>
    <w:rsid w:val="00936DBC"/>
    <w:rsid w:val="0094020F"/>
    <w:rsid w:val="00943D56"/>
    <w:rsid w:val="00944D0C"/>
    <w:rsid w:val="00945B28"/>
    <w:rsid w:val="00951676"/>
    <w:rsid w:val="00954567"/>
    <w:rsid w:val="0095493F"/>
    <w:rsid w:val="00957A08"/>
    <w:rsid w:val="009612AC"/>
    <w:rsid w:val="009666F4"/>
    <w:rsid w:val="00975AA4"/>
    <w:rsid w:val="00975E08"/>
    <w:rsid w:val="00976156"/>
    <w:rsid w:val="00987B14"/>
    <w:rsid w:val="00987B2A"/>
    <w:rsid w:val="00990D29"/>
    <w:rsid w:val="00993B68"/>
    <w:rsid w:val="009A3084"/>
    <w:rsid w:val="009A4128"/>
    <w:rsid w:val="009B1A71"/>
    <w:rsid w:val="009B6EBB"/>
    <w:rsid w:val="009C363E"/>
    <w:rsid w:val="009D4412"/>
    <w:rsid w:val="009D5CE0"/>
    <w:rsid w:val="009E229B"/>
    <w:rsid w:val="009E4685"/>
    <w:rsid w:val="009E5B6D"/>
    <w:rsid w:val="009F0ECE"/>
    <w:rsid w:val="009F1D2F"/>
    <w:rsid w:val="009F422C"/>
    <w:rsid w:val="009F4E53"/>
    <w:rsid w:val="00A03D8F"/>
    <w:rsid w:val="00A07DB4"/>
    <w:rsid w:val="00A10051"/>
    <w:rsid w:val="00A10B82"/>
    <w:rsid w:val="00A11BE0"/>
    <w:rsid w:val="00A1661C"/>
    <w:rsid w:val="00A24666"/>
    <w:rsid w:val="00A34FFD"/>
    <w:rsid w:val="00A35FCA"/>
    <w:rsid w:val="00A36B34"/>
    <w:rsid w:val="00A378B6"/>
    <w:rsid w:val="00A46077"/>
    <w:rsid w:val="00A46C85"/>
    <w:rsid w:val="00A53419"/>
    <w:rsid w:val="00A60F90"/>
    <w:rsid w:val="00A64A09"/>
    <w:rsid w:val="00A72EDC"/>
    <w:rsid w:val="00A819CA"/>
    <w:rsid w:val="00A81E75"/>
    <w:rsid w:val="00A84FB6"/>
    <w:rsid w:val="00A872D9"/>
    <w:rsid w:val="00A87E8C"/>
    <w:rsid w:val="00A925E3"/>
    <w:rsid w:val="00AA1FBF"/>
    <w:rsid w:val="00AA2EEA"/>
    <w:rsid w:val="00AA3E79"/>
    <w:rsid w:val="00AA6E35"/>
    <w:rsid w:val="00AB4B96"/>
    <w:rsid w:val="00AB5998"/>
    <w:rsid w:val="00AD50DD"/>
    <w:rsid w:val="00AD63D1"/>
    <w:rsid w:val="00AE2CF3"/>
    <w:rsid w:val="00AE3F82"/>
    <w:rsid w:val="00AE7C32"/>
    <w:rsid w:val="00AF1950"/>
    <w:rsid w:val="00AF2C1F"/>
    <w:rsid w:val="00AF2FB7"/>
    <w:rsid w:val="00AF4274"/>
    <w:rsid w:val="00AF4B29"/>
    <w:rsid w:val="00B04E88"/>
    <w:rsid w:val="00B10FF3"/>
    <w:rsid w:val="00B1171F"/>
    <w:rsid w:val="00B13085"/>
    <w:rsid w:val="00B142E8"/>
    <w:rsid w:val="00B15E95"/>
    <w:rsid w:val="00B1731D"/>
    <w:rsid w:val="00B2693D"/>
    <w:rsid w:val="00B31861"/>
    <w:rsid w:val="00B4766D"/>
    <w:rsid w:val="00B511F2"/>
    <w:rsid w:val="00B53C0F"/>
    <w:rsid w:val="00B60972"/>
    <w:rsid w:val="00B63570"/>
    <w:rsid w:val="00B720B2"/>
    <w:rsid w:val="00B75701"/>
    <w:rsid w:val="00B845BA"/>
    <w:rsid w:val="00B92411"/>
    <w:rsid w:val="00BA0053"/>
    <w:rsid w:val="00BA2ABE"/>
    <w:rsid w:val="00BA4EDA"/>
    <w:rsid w:val="00BA6E96"/>
    <w:rsid w:val="00BB5160"/>
    <w:rsid w:val="00BC02E7"/>
    <w:rsid w:val="00BC73C3"/>
    <w:rsid w:val="00BE1495"/>
    <w:rsid w:val="00BE1CE2"/>
    <w:rsid w:val="00BE4EF4"/>
    <w:rsid w:val="00BE6D42"/>
    <w:rsid w:val="00BF10BB"/>
    <w:rsid w:val="00BF2342"/>
    <w:rsid w:val="00BF689C"/>
    <w:rsid w:val="00C020C2"/>
    <w:rsid w:val="00C02EE8"/>
    <w:rsid w:val="00C05B12"/>
    <w:rsid w:val="00C23538"/>
    <w:rsid w:val="00C26EEB"/>
    <w:rsid w:val="00C34FE0"/>
    <w:rsid w:val="00C4252F"/>
    <w:rsid w:val="00C43068"/>
    <w:rsid w:val="00C4380D"/>
    <w:rsid w:val="00C443C7"/>
    <w:rsid w:val="00C44C77"/>
    <w:rsid w:val="00C45EE2"/>
    <w:rsid w:val="00C54779"/>
    <w:rsid w:val="00C55931"/>
    <w:rsid w:val="00C56A6F"/>
    <w:rsid w:val="00C76845"/>
    <w:rsid w:val="00C76D06"/>
    <w:rsid w:val="00C849F1"/>
    <w:rsid w:val="00C924D4"/>
    <w:rsid w:val="00C93112"/>
    <w:rsid w:val="00C93E8B"/>
    <w:rsid w:val="00C97BE8"/>
    <w:rsid w:val="00CA14BC"/>
    <w:rsid w:val="00CA34DA"/>
    <w:rsid w:val="00CA6280"/>
    <w:rsid w:val="00CB214B"/>
    <w:rsid w:val="00CB3D45"/>
    <w:rsid w:val="00CB44A8"/>
    <w:rsid w:val="00CB77E2"/>
    <w:rsid w:val="00CB7DA6"/>
    <w:rsid w:val="00CC6DA2"/>
    <w:rsid w:val="00CC6F4E"/>
    <w:rsid w:val="00CC75A7"/>
    <w:rsid w:val="00CC775B"/>
    <w:rsid w:val="00CD266A"/>
    <w:rsid w:val="00D02F98"/>
    <w:rsid w:val="00D04E9E"/>
    <w:rsid w:val="00D05546"/>
    <w:rsid w:val="00D05970"/>
    <w:rsid w:val="00D15145"/>
    <w:rsid w:val="00D1568B"/>
    <w:rsid w:val="00D17159"/>
    <w:rsid w:val="00D22FDB"/>
    <w:rsid w:val="00D23883"/>
    <w:rsid w:val="00D2585F"/>
    <w:rsid w:val="00D26D83"/>
    <w:rsid w:val="00D3384D"/>
    <w:rsid w:val="00D466FB"/>
    <w:rsid w:val="00D51F8B"/>
    <w:rsid w:val="00D5344A"/>
    <w:rsid w:val="00D54F70"/>
    <w:rsid w:val="00D5632C"/>
    <w:rsid w:val="00D57C73"/>
    <w:rsid w:val="00D651E3"/>
    <w:rsid w:val="00D65719"/>
    <w:rsid w:val="00D7547E"/>
    <w:rsid w:val="00D84CC2"/>
    <w:rsid w:val="00D87279"/>
    <w:rsid w:val="00D90CC4"/>
    <w:rsid w:val="00DA62C4"/>
    <w:rsid w:val="00DB1AE9"/>
    <w:rsid w:val="00DB2FBA"/>
    <w:rsid w:val="00DC7261"/>
    <w:rsid w:val="00DD58AB"/>
    <w:rsid w:val="00DE4DE1"/>
    <w:rsid w:val="00DE6F70"/>
    <w:rsid w:val="00DE790D"/>
    <w:rsid w:val="00DF0838"/>
    <w:rsid w:val="00DF4C47"/>
    <w:rsid w:val="00E0331E"/>
    <w:rsid w:val="00E05CE0"/>
    <w:rsid w:val="00E062D8"/>
    <w:rsid w:val="00E1181F"/>
    <w:rsid w:val="00E12769"/>
    <w:rsid w:val="00E12F20"/>
    <w:rsid w:val="00E14947"/>
    <w:rsid w:val="00E16B51"/>
    <w:rsid w:val="00E25BAD"/>
    <w:rsid w:val="00E26BAA"/>
    <w:rsid w:val="00E427B1"/>
    <w:rsid w:val="00E433BE"/>
    <w:rsid w:val="00E52F04"/>
    <w:rsid w:val="00E56F33"/>
    <w:rsid w:val="00E62444"/>
    <w:rsid w:val="00E65B49"/>
    <w:rsid w:val="00E67400"/>
    <w:rsid w:val="00E737BE"/>
    <w:rsid w:val="00E7770E"/>
    <w:rsid w:val="00E851D8"/>
    <w:rsid w:val="00E941F5"/>
    <w:rsid w:val="00EB1ADF"/>
    <w:rsid w:val="00EB2AD7"/>
    <w:rsid w:val="00EB75C4"/>
    <w:rsid w:val="00EB7A41"/>
    <w:rsid w:val="00EC293E"/>
    <w:rsid w:val="00EC74B7"/>
    <w:rsid w:val="00ED58ED"/>
    <w:rsid w:val="00EF0E52"/>
    <w:rsid w:val="00F000CC"/>
    <w:rsid w:val="00F0145D"/>
    <w:rsid w:val="00F04CF1"/>
    <w:rsid w:val="00F079C2"/>
    <w:rsid w:val="00F1071C"/>
    <w:rsid w:val="00F14F9B"/>
    <w:rsid w:val="00F15F68"/>
    <w:rsid w:val="00F23221"/>
    <w:rsid w:val="00F323BE"/>
    <w:rsid w:val="00F36A72"/>
    <w:rsid w:val="00F431B9"/>
    <w:rsid w:val="00F43540"/>
    <w:rsid w:val="00F46924"/>
    <w:rsid w:val="00F50864"/>
    <w:rsid w:val="00F60E8D"/>
    <w:rsid w:val="00F62303"/>
    <w:rsid w:val="00F62700"/>
    <w:rsid w:val="00F70114"/>
    <w:rsid w:val="00F70899"/>
    <w:rsid w:val="00F76C09"/>
    <w:rsid w:val="00F84299"/>
    <w:rsid w:val="00F847E7"/>
    <w:rsid w:val="00F86AE0"/>
    <w:rsid w:val="00F92BB3"/>
    <w:rsid w:val="00F94412"/>
    <w:rsid w:val="00F9678C"/>
    <w:rsid w:val="00F977A3"/>
    <w:rsid w:val="00FA04B7"/>
    <w:rsid w:val="00FA4D61"/>
    <w:rsid w:val="00FB60C5"/>
    <w:rsid w:val="00FB69FF"/>
    <w:rsid w:val="00FC4932"/>
    <w:rsid w:val="00FD1C3A"/>
    <w:rsid w:val="00FD4A91"/>
    <w:rsid w:val="00FE1366"/>
    <w:rsid w:val="00FE2188"/>
    <w:rsid w:val="00FE384B"/>
    <w:rsid w:val="00FE612B"/>
    <w:rsid w:val="00FF618C"/>
    <w:rsid w:val="00FF7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D310119"/>
  <w15:docId w15:val="{4E9DE1DD-E780-4094-9BB2-22830591D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9CE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qFormat/>
    <w:rsid w:val="004D59CE"/>
    <w:pPr>
      <w:keepNext/>
      <w:spacing w:after="0" w:line="240" w:lineRule="auto"/>
      <w:jc w:val="center"/>
      <w:outlineLvl w:val="1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styleId="Heading3">
    <w:name w:val="heading 3"/>
    <w:basedOn w:val="Normal"/>
    <w:next w:val="Normal"/>
    <w:link w:val="Heading3Char"/>
    <w:qFormat/>
    <w:rsid w:val="004D59CE"/>
    <w:pPr>
      <w:keepNext/>
      <w:spacing w:after="0" w:line="240" w:lineRule="auto"/>
      <w:jc w:val="center"/>
      <w:outlineLvl w:val="2"/>
    </w:pPr>
    <w:rPr>
      <w:rFonts w:ascii="Arial Narrow" w:eastAsia="Times New Roman" w:hAnsi="Arial Narrow" w:cs="Times New Roman"/>
      <w:b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6C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6C85"/>
  </w:style>
  <w:style w:type="paragraph" w:styleId="Footer">
    <w:name w:val="footer"/>
    <w:basedOn w:val="Normal"/>
    <w:link w:val="FooterChar"/>
    <w:uiPriority w:val="99"/>
    <w:unhideWhenUsed/>
    <w:rsid w:val="00A46C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6C85"/>
  </w:style>
  <w:style w:type="character" w:customStyle="1" w:styleId="nowrap">
    <w:name w:val="nowrap"/>
    <w:basedOn w:val="DefaultParagraphFont"/>
    <w:rsid w:val="00475F9F"/>
  </w:style>
  <w:style w:type="paragraph" w:styleId="ListParagraph">
    <w:name w:val="List Paragraph"/>
    <w:basedOn w:val="Normal"/>
    <w:uiPriority w:val="34"/>
    <w:qFormat/>
    <w:rsid w:val="00475F9F"/>
    <w:pPr>
      <w:ind w:left="720"/>
      <w:contextualSpacing/>
    </w:pPr>
  </w:style>
  <w:style w:type="character" w:styleId="HTMLKeyboard">
    <w:name w:val="HTML Keyboard"/>
    <w:basedOn w:val="DefaultParagraphFont"/>
    <w:uiPriority w:val="99"/>
    <w:semiHidden/>
    <w:unhideWhenUsed/>
    <w:rsid w:val="00475F9F"/>
    <w:rPr>
      <w:rFonts w:ascii="Courier New" w:eastAsia="Times New Roman" w:hAnsi="Courier New" w:cs="Courier New"/>
      <w:sz w:val="20"/>
      <w:szCs w:val="20"/>
    </w:rPr>
  </w:style>
  <w:style w:type="character" w:customStyle="1" w:styleId="unicode">
    <w:name w:val="unicode"/>
    <w:basedOn w:val="DefaultParagraphFont"/>
    <w:rsid w:val="00475F9F"/>
  </w:style>
  <w:style w:type="paragraph" w:styleId="BalloonText">
    <w:name w:val="Balloon Text"/>
    <w:basedOn w:val="Normal"/>
    <w:link w:val="BalloonTextChar"/>
    <w:uiPriority w:val="99"/>
    <w:semiHidden/>
    <w:unhideWhenUsed/>
    <w:rsid w:val="00DC72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726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A12B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12B5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D59C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rsid w:val="004D59CE"/>
    <w:rPr>
      <w:rFonts w:ascii="Arial" w:eastAsia="Times New Roman" w:hAnsi="Arial" w:cs="Times New Roman"/>
      <w:b/>
      <w:sz w:val="20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rsid w:val="004D59CE"/>
    <w:rPr>
      <w:rFonts w:ascii="Arial Narrow" w:eastAsia="Times New Roman" w:hAnsi="Arial Narrow" w:cs="Times New Roman"/>
      <w:b/>
      <w:sz w:val="24"/>
      <w:szCs w:val="20"/>
      <w:lang w:val="en-US"/>
    </w:rPr>
  </w:style>
  <w:style w:type="table" w:styleId="TableGrid">
    <w:name w:val="Table Grid"/>
    <w:basedOn w:val="TableNormal"/>
    <w:uiPriority w:val="59"/>
    <w:rsid w:val="003A203C"/>
    <w:pPr>
      <w:spacing w:after="0" w:line="240" w:lineRule="auto"/>
    </w:pPr>
    <w:rPr>
      <w:rFonts w:ascii="Calibri" w:eastAsia="Calibri" w:hAnsi="Calibri" w:cs="Times New Roman"/>
      <w:sz w:val="20"/>
      <w:szCs w:val="20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uiPriority w:val="1"/>
    <w:qFormat/>
    <w:rsid w:val="00945B28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945B2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8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163112">
          <w:marLeft w:val="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8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18206">
          <w:marLeft w:val="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59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61708">
          <w:marLeft w:val="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7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438095">
          <w:marLeft w:val="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78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484854">
          <w:marLeft w:val="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97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147435">
          <w:marLeft w:val="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78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95458">
          <w:marLeft w:val="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45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8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997563">
          <w:marLeft w:val="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36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221740">
          <w:marLeft w:val="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D1A81CE7F56494C9815BA94522F21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CFF39F-F354-4492-BDCA-FAEC001B0DEB}"/>
      </w:docPartPr>
      <w:docPartBody>
        <w:p w:rsidR="00B81A11" w:rsidRDefault="00B81A11" w:rsidP="00B81A11">
          <w:pPr>
            <w:pStyle w:val="1D1A81CE7F56494C9815BA94522F21798"/>
          </w:pPr>
          <w:r w:rsidRPr="00D05E8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EBC44EA58048D4821A7EA4883FE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84C97D-2342-418D-A411-85F7FE7EFD4B}"/>
      </w:docPartPr>
      <w:docPartBody>
        <w:p w:rsidR="00B81A11" w:rsidRDefault="00B81A11" w:rsidP="00B81A11">
          <w:pPr>
            <w:pStyle w:val="96EBC44EA58048D4821A7EA4883FE67A"/>
          </w:pPr>
          <w:r w:rsidRPr="00D05E85">
            <w:rPr>
              <w:rStyle w:val="PlaceholderText"/>
              <w:rFonts w:eastAsiaTheme="minorHAnsi"/>
            </w:rPr>
            <w:t>Choose an item</w:t>
          </w:r>
          <w:r>
            <w:rPr>
              <w:rStyle w:val="PlaceholderText"/>
              <w:rFonts w:eastAsiaTheme="minorHAnsi"/>
            </w:rPr>
            <w:t xml:space="preserve"> (Elementary)</w:t>
          </w:r>
          <w:r w:rsidRPr="00D05E85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FFD942675E8D4D7EBE1D51C7D86FC0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E97EFE-5BCE-40CF-8F0A-9E3E20F0EBBA}"/>
      </w:docPartPr>
      <w:docPartBody>
        <w:p w:rsidR="00B81A11" w:rsidRDefault="00B81A11" w:rsidP="00B81A11">
          <w:pPr>
            <w:pStyle w:val="FFD942675E8D4D7EBE1D51C7D86FC0C13"/>
          </w:pPr>
          <w:r w:rsidRPr="00256231">
            <w:rPr>
              <w:rStyle w:val="PlaceholderText"/>
              <w:rFonts w:ascii="Times New Roman" w:hAnsi="Times New Roman" w:cs="Times New Roman"/>
              <w:b/>
              <w:sz w:val="20"/>
            </w:rPr>
            <w:t>Click or tap here to enter text.</w:t>
          </w:r>
        </w:p>
      </w:docPartBody>
    </w:docPart>
    <w:docPart>
      <w:docPartPr>
        <w:name w:val="750D99F5D8E2409785081CD9548FE9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02AC5C-3E4C-4970-A89E-F00C6B7970D8}"/>
      </w:docPartPr>
      <w:docPartBody>
        <w:p w:rsidR="00B81A11" w:rsidRDefault="00B81A11" w:rsidP="00B81A11">
          <w:pPr>
            <w:pStyle w:val="750D99F5D8E2409785081CD9548FE93C3"/>
          </w:pPr>
          <w:r w:rsidRPr="00256231">
            <w:rPr>
              <w:rStyle w:val="PlaceholderText"/>
              <w:rFonts w:ascii="Times New Roman" w:hAnsi="Times New Roman" w:cs="Times New Roman"/>
              <w:b/>
              <w:sz w:val="20"/>
            </w:rPr>
            <w:t>Click or tap here to enter text.</w:t>
          </w:r>
        </w:p>
      </w:docPartBody>
    </w:docPart>
    <w:docPart>
      <w:docPartPr>
        <w:name w:val="E29851D694F4409587CA8E99ECE1C7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A4089F-1137-4627-A316-6B7AEB442880}"/>
      </w:docPartPr>
      <w:docPartBody>
        <w:p w:rsidR="00B81A11" w:rsidRDefault="00B81A11" w:rsidP="00B81A11">
          <w:pPr>
            <w:pStyle w:val="E29851D694F4409587CA8E99ECE1C79D3"/>
          </w:pPr>
          <w:r w:rsidRPr="00D05E85">
            <w:rPr>
              <w:rStyle w:val="PlaceholderText"/>
            </w:rPr>
            <w:t>Choose an item.</w:t>
          </w:r>
        </w:p>
      </w:docPartBody>
    </w:docPart>
    <w:docPart>
      <w:docPartPr>
        <w:name w:val="374A5F7967C545398404A83BE04676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DAD956-E56F-4D45-B060-838E7E76B55D}"/>
      </w:docPartPr>
      <w:docPartBody>
        <w:p w:rsidR="00B81A11" w:rsidRDefault="0002085E" w:rsidP="0002085E">
          <w:pPr>
            <w:pStyle w:val="374A5F7967C545398404A83BE046763B1"/>
          </w:pPr>
          <w:r w:rsidRPr="00256231">
            <w:rPr>
              <w:rStyle w:val="PlaceholderText"/>
              <w:b/>
            </w:rPr>
            <w:t>Click or tap here to enter text.</w:t>
          </w:r>
        </w:p>
      </w:docPartBody>
    </w:docPart>
    <w:docPart>
      <w:docPartPr>
        <w:name w:val="917E3BCA522046C59B3D567117DE7F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C7834A-E912-4BC7-AAEB-975B523775FE}"/>
      </w:docPartPr>
      <w:docPartBody>
        <w:p w:rsidR="00413316" w:rsidRDefault="00B81A11" w:rsidP="00B81A11">
          <w:pPr>
            <w:pStyle w:val="917E3BCA522046C59B3D567117DE7F581"/>
          </w:pPr>
          <w:r w:rsidRPr="00927E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F09FE2414C4244B431E1C45B21C4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6EC1D9-D8A2-4A1B-8997-AF5E4E6F06A4}"/>
      </w:docPartPr>
      <w:docPartBody>
        <w:p w:rsidR="00413316" w:rsidRDefault="00B81A11" w:rsidP="00B81A11">
          <w:pPr>
            <w:pStyle w:val="6DF09FE2414C4244B431E1C45B21C4C1"/>
          </w:pPr>
          <w:r w:rsidRPr="00256231">
            <w:rPr>
              <w:rStyle w:val="PlaceholderText"/>
              <w:b/>
            </w:rPr>
            <w:t>Click or tap here to enter text.</w:t>
          </w:r>
        </w:p>
      </w:docPartBody>
    </w:docPart>
    <w:docPart>
      <w:docPartPr>
        <w:name w:val="43707085606E48C28D8A3B1FE82F70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CB2614-4196-40B7-A73E-94F28193C5BB}"/>
      </w:docPartPr>
      <w:docPartBody>
        <w:p w:rsidR="00E731B0" w:rsidRDefault="00780755" w:rsidP="00780755">
          <w:pPr>
            <w:pStyle w:val="43707085606E48C28D8A3B1FE82F70C4"/>
          </w:pPr>
          <w:r w:rsidRPr="00D05E85">
            <w:rPr>
              <w:rStyle w:val="PlaceholderText"/>
              <w:rFonts w:eastAsiaTheme="minorHAnsi"/>
            </w:rPr>
            <w:t>Choose an item</w:t>
          </w:r>
          <w:r>
            <w:rPr>
              <w:rStyle w:val="PlaceholderText"/>
              <w:rFonts w:eastAsiaTheme="minorHAnsi"/>
            </w:rPr>
            <w:t xml:space="preserve"> (Elementary)</w:t>
          </w:r>
          <w:r w:rsidRPr="00D05E85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C30E528CEE7A4EBC9373D0AA4D3A5F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3747C-44C0-4B02-8667-0A8AFE899789}"/>
      </w:docPartPr>
      <w:docPartBody>
        <w:p w:rsidR="00E731B0" w:rsidRDefault="00780755" w:rsidP="00780755">
          <w:pPr>
            <w:pStyle w:val="C30E528CEE7A4EBC9373D0AA4D3A5FD2"/>
          </w:pPr>
          <w:r>
            <w:rPr>
              <w:rStyle w:val="PlaceholderText"/>
            </w:rPr>
            <w:t>Plantilla Position</w:t>
          </w:r>
          <w:r w:rsidRPr="00D05E85">
            <w:rPr>
              <w:rStyle w:val="PlaceholderText"/>
            </w:rPr>
            <w:t>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97580C-0D23-4F7C-B7F0-1BC8C5D5F764}"/>
      </w:docPartPr>
      <w:docPartBody>
        <w:p w:rsidR="00000000" w:rsidRDefault="0002085E">
          <w:r w:rsidRPr="006A02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48EB6AA7A44A1E9631C5DEA445AA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776C7C-4B71-40A4-9DE8-7CF624977CD6}"/>
      </w:docPartPr>
      <w:docPartBody>
        <w:p w:rsidR="00000000" w:rsidRDefault="0002085E" w:rsidP="0002085E">
          <w:pPr>
            <w:pStyle w:val="F348EB6AA7A44A1E9631C5DEA445AAF8"/>
          </w:pPr>
          <w:r w:rsidRPr="006A02E7">
            <w:rPr>
              <w:rStyle w:val="PlaceholderText"/>
            </w:rPr>
            <w:t>Choose an item.</w:t>
          </w:r>
        </w:p>
      </w:docPartBody>
    </w:docPart>
    <w:docPart>
      <w:docPartPr>
        <w:name w:val="5F4277B301EC41D885471180A96E16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363C0B-CE42-4828-8418-6A5BB8792B99}"/>
      </w:docPartPr>
      <w:docPartBody>
        <w:p w:rsidR="00000000" w:rsidRDefault="0002085E" w:rsidP="0002085E">
          <w:pPr>
            <w:pStyle w:val="5F4277B301EC41D885471180A96E1600"/>
          </w:pPr>
          <w:r w:rsidRPr="00256231">
            <w:rPr>
              <w:rStyle w:val="PlaceholderText"/>
              <w:b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Trajan Pro">
    <w:altName w:val="Cambria"/>
    <w:charset w:val="00"/>
    <w:family w:val="roman"/>
    <w:pitch w:val="variable"/>
    <w:sig w:usb0="800000AF" w:usb1="5000204B" w:usb2="00000000" w:usb3="00000000" w:csb0="0000009B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81A11"/>
    <w:rsid w:val="0002085E"/>
    <w:rsid w:val="000E4C51"/>
    <w:rsid w:val="00324470"/>
    <w:rsid w:val="00413316"/>
    <w:rsid w:val="00516703"/>
    <w:rsid w:val="00780755"/>
    <w:rsid w:val="00933CFD"/>
    <w:rsid w:val="00B81A11"/>
    <w:rsid w:val="00E7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2085E"/>
    <w:rPr>
      <w:color w:val="808080"/>
    </w:rPr>
  </w:style>
  <w:style w:type="paragraph" w:customStyle="1" w:styleId="96EBC44EA58048D4821A7EA4883FE67A">
    <w:name w:val="96EBC44EA58048D4821A7EA4883FE67A"/>
    <w:rsid w:val="00B81A11"/>
  </w:style>
  <w:style w:type="paragraph" w:customStyle="1" w:styleId="43707085606E48C28D8A3B1FE82F70C4">
    <w:name w:val="43707085606E48C28D8A3B1FE82F70C4"/>
    <w:rsid w:val="00780755"/>
    <w:rPr>
      <w:lang w:val="en-PH" w:eastAsia="en-PH"/>
    </w:rPr>
  </w:style>
  <w:style w:type="paragraph" w:customStyle="1" w:styleId="C30E528CEE7A4EBC9373D0AA4D3A5FD2">
    <w:name w:val="C30E528CEE7A4EBC9373D0AA4D3A5FD2"/>
    <w:rsid w:val="00780755"/>
    <w:rPr>
      <w:lang w:val="en-PH" w:eastAsia="en-PH"/>
    </w:rPr>
  </w:style>
  <w:style w:type="paragraph" w:customStyle="1" w:styleId="6BC967D2A8BA45ED945A5E65E8B3C3AB">
    <w:name w:val="6BC967D2A8BA45ED945A5E65E8B3C3AB"/>
    <w:rsid w:val="00780755"/>
    <w:rPr>
      <w:lang w:val="en-PH" w:eastAsia="en-PH"/>
    </w:rPr>
  </w:style>
  <w:style w:type="paragraph" w:customStyle="1" w:styleId="FFD942675E8D4D7EBE1D51C7D86FC0C13">
    <w:name w:val="FFD942675E8D4D7EBE1D51C7D86FC0C13"/>
    <w:rsid w:val="00B81A11"/>
    <w:pPr>
      <w:spacing w:after="0" w:line="240" w:lineRule="auto"/>
    </w:pPr>
    <w:rPr>
      <w:rFonts w:eastAsiaTheme="minorHAnsi"/>
      <w:lang w:val="en-PH"/>
    </w:rPr>
  </w:style>
  <w:style w:type="paragraph" w:customStyle="1" w:styleId="750D99F5D8E2409785081CD9548FE93C3">
    <w:name w:val="750D99F5D8E2409785081CD9548FE93C3"/>
    <w:rsid w:val="00B81A11"/>
    <w:pPr>
      <w:spacing w:after="0" w:line="240" w:lineRule="auto"/>
    </w:pPr>
    <w:rPr>
      <w:rFonts w:eastAsiaTheme="minorHAnsi"/>
      <w:lang w:val="en-PH"/>
    </w:rPr>
  </w:style>
  <w:style w:type="paragraph" w:customStyle="1" w:styleId="E29851D694F4409587CA8E99ECE1C79D3">
    <w:name w:val="E29851D694F4409587CA8E99ECE1C79D3"/>
    <w:rsid w:val="00B81A11"/>
    <w:rPr>
      <w:rFonts w:eastAsiaTheme="minorHAnsi"/>
      <w:lang w:val="en-PH"/>
    </w:rPr>
  </w:style>
  <w:style w:type="paragraph" w:customStyle="1" w:styleId="1D1A81CE7F56494C9815BA94522F21798">
    <w:name w:val="1D1A81CE7F56494C9815BA94522F21798"/>
    <w:rsid w:val="00B81A11"/>
    <w:rPr>
      <w:rFonts w:eastAsiaTheme="minorHAnsi"/>
      <w:lang w:val="en-PH"/>
    </w:rPr>
  </w:style>
  <w:style w:type="paragraph" w:customStyle="1" w:styleId="360F1254FEDD4D8AB6985D13893061828">
    <w:name w:val="360F1254FEDD4D8AB6985D13893061828"/>
    <w:rsid w:val="00B81A11"/>
    <w:rPr>
      <w:rFonts w:eastAsiaTheme="minorHAnsi"/>
      <w:lang w:val="en-PH"/>
    </w:rPr>
  </w:style>
  <w:style w:type="paragraph" w:customStyle="1" w:styleId="917E3BCA522046C59B3D567117DE7F581">
    <w:name w:val="917E3BCA522046C59B3D567117DE7F581"/>
    <w:rsid w:val="00B81A11"/>
    <w:pPr>
      <w:spacing w:after="0" w:line="240" w:lineRule="auto"/>
    </w:pPr>
    <w:rPr>
      <w:rFonts w:eastAsiaTheme="minorHAnsi"/>
      <w:lang w:val="en-PH"/>
    </w:rPr>
  </w:style>
  <w:style w:type="paragraph" w:customStyle="1" w:styleId="374A5F7967C545398404A83BE046763B8">
    <w:name w:val="374A5F7967C545398404A83BE046763B8"/>
    <w:rsid w:val="00B81A11"/>
    <w:rPr>
      <w:rFonts w:eastAsiaTheme="minorHAnsi"/>
      <w:lang w:val="en-PH"/>
    </w:rPr>
  </w:style>
  <w:style w:type="paragraph" w:customStyle="1" w:styleId="6DF09FE2414C4244B431E1C45B21C4C1">
    <w:name w:val="6DF09FE2414C4244B431E1C45B21C4C1"/>
    <w:rsid w:val="00B81A11"/>
  </w:style>
  <w:style w:type="paragraph" w:customStyle="1" w:styleId="2C55F3D25F124CB392ECB252E7FEEE55">
    <w:name w:val="2C55F3D25F124CB392ECB252E7FEEE55"/>
    <w:rsid w:val="00B81A11"/>
  </w:style>
  <w:style w:type="paragraph" w:customStyle="1" w:styleId="182B9CA56F3245169C14B008C7B4BC85">
    <w:name w:val="182B9CA56F3245169C14B008C7B4BC85"/>
    <w:rsid w:val="00B81A11"/>
  </w:style>
  <w:style w:type="paragraph" w:customStyle="1" w:styleId="95CA5CD1EF264F82847C4211160A3432">
    <w:name w:val="95CA5CD1EF264F82847C4211160A3432"/>
    <w:rsid w:val="0002085E"/>
    <w:rPr>
      <w:lang w:val="en-PH" w:eastAsia="en-PH"/>
    </w:rPr>
  </w:style>
  <w:style w:type="paragraph" w:customStyle="1" w:styleId="374A5F7967C545398404A83BE046763B">
    <w:name w:val="374A5F7967C545398404A83BE046763B"/>
    <w:rsid w:val="0002085E"/>
    <w:rPr>
      <w:rFonts w:eastAsiaTheme="minorHAnsi"/>
      <w:lang w:val="en-PH"/>
    </w:rPr>
  </w:style>
  <w:style w:type="paragraph" w:customStyle="1" w:styleId="F348EB6AA7A44A1E9631C5DEA445AAF8">
    <w:name w:val="F348EB6AA7A44A1E9631C5DEA445AAF8"/>
    <w:rsid w:val="0002085E"/>
    <w:rPr>
      <w:rFonts w:eastAsiaTheme="minorHAnsi"/>
      <w:lang w:val="en-PH"/>
    </w:rPr>
  </w:style>
  <w:style w:type="paragraph" w:customStyle="1" w:styleId="374A5F7967C545398404A83BE046763B1">
    <w:name w:val="374A5F7967C545398404A83BE046763B1"/>
    <w:rsid w:val="0002085E"/>
    <w:rPr>
      <w:rFonts w:eastAsiaTheme="minorHAnsi"/>
      <w:lang w:val="en-PH"/>
    </w:rPr>
  </w:style>
  <w:style w:type="paragraph" w:customStyle="1" w:styleId="E56BEB0BEEC34FB8B5B92716119C8F42">
    <w:name w:val="E56BEB0BEEC34FB8B5B92716119C8F42"/>
    <w:rsid w:val="0002085E"/>
    <w:rPr>
      <w:lang w:val="en-PH" w:eastAsia="en-PH"/>
    </w:rPr>
  </w:style>
  <w:style w:type="paragraph" w:customStyle="1" w:styleId="81476B0A193B410EADEDE4A8E17D8E20">
    <w:name w:val="81476B0A193B410EADEDE4A8E17D8E20"/>
    <w:rsid w:val="0002085E"/>
    <w:rPr>
      <w:lang w:val="en-PH" w:eastAsia="en-PH"/>
    </w:rPr>
  </w:style>
  <w:style w:type="paragraph" w:customStyle="1" w:styleId="B29C9BF92BD84011BC6376AFB0F0F334">
    <w:name w:val="B29C9BF92BD84011BC6376AFB0F0F334"/>
    <w:rsid w:val="0002085E"/>
    <w:rPr>
      <w:lang w:val="en-PH" w:eastAsia="en-PH"/>
    </w:rPr>
  </w:style>
  <w:style w:type="paragraph" w:customStyle="1" w:styleId="5F4277B301EC41D885471180A96E1600">
    <w:name w:val="5F4277B301EC41D885471180A96E1600"/>
    <w:rsid w:val="0002085E"/>
    <w:rPr>
      <w:lang w:val="en-PH" w:eastAsia="en-PH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48F01999DD9C4495660D2D787EA740" ma:contentTypeVersion="14" ma:contentTypeDescription="Create a new document." ma:contentTypeScope="" ma:versionID="c330aec7daf5f4bf5ad5fe7643a9a755">
  <xsd:schema xmlns:xsd="http://www.w3.org/2001/XMLSchema" xmlns:xs="http://www.w3.org/2001/XMLSchema" xmlns:p="http://schemas.microsoft.com/office/2006/metadata/properties" xmlns:ns3="f46bbc50-334f-4b05-ba54-08e2167ef7c4" xmlns:ns4="8450ca8a-d4f0-494a-82ea-9a8fb29e36a8" targetNamespace="http://schemas.microsoft.com/office/2006/metadata/properties" ma:root="true" ma:fieldsID="0e13e3237c887257caf47c9eab1998b6" ns3:_="" ns4:_="">
    <xsd:import namespace="f46bbc50-334f-4b05-ba54-08e2167ef7c4"/>
    <xsd:import namespace="8450ca8a-d4f0-494a-82ea-9a8fb29e36a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6bbc50-334f-4b05-ba54-08e2167ef7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50ca8a-d4f0-494a-82ea-9a8fb29e36a8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ED0E95A-44FE-4241-ABA8-1313A38D20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6bbc50-334f-4b05-ba54-08e2167ef7c4"/>
    <ds:schemaRef ds:uri="8450ca8a-d4f0-494a-82ea-9a8fb29e36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058216B-BB81-4471-9D68-439EE60695F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4742580-6379-4C48-9430-05A0AA9A14E0}">
  <ds:schemaRefs>
    <ds:schemaRef ds:uri="http://purl.org/dc/dcmitype/"/>
    <ds:schemaRef ds:uri="http://www.w3.org/XML/1998/namespace"/>
    <ds:schemaRef ds:uri="8450ca8a-d4f0-494a-82ea-9a8fb29e36a8"/>
    <ds:schemaRef ds:uri="http://schemas.microsoft.com/office/2006/documentManagement/types"/>
    <ds:schemaRef ds:uri="http://schemas.microsoft.com/office/2006/metadata/properties"/>
    <ds:schemaRef ds:uri="http://purl.org/dc/elements/1.1/"/>
    <ds:schemaRef ds:uri="f46bbc50-334f-4b05-ba54-08e2167ef7c4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F91F26EF-C07E-41A8-A6E6-85DBAD0FB92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613</Words>
  <Characters>349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c Teñoso</dc:creator>
  <cp:lastModifiedBy>Richard Deo Fondevilla</cp:lastModifiedBy>
  <cp:revision>19</cp:revision>
  <cp:lastPrinted>2019-10-25T04:40:00Z</cp:lastPrinted>
  <dcterms:created xsi:type="dcterms:W3CDTF">2022-08-03T03:13:00Z</dcterms:created>
  <dcterms:modified xsi:type="dcterms:W3CDTF">2022-08-03T0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48F01999DD9C4495660D2D787EA740</vt:lpwstr>
  </property>
</Properties>
</file>